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73CCB5" w14:textId="77F1E318" w:rsidR="00756D11" w:rsidRDefault="008D79DB" w:rsidP="00756D11">
      <w:pPr>
        <w:spacing w:line="360" w:lineRule="auto"/>
        <w:jc w:val="center"/>
        <w:rPr>
          <w:b/>
          <w:bCs/>
          <w:sz w:val="24"/>
          <w:szCs w:val="24"/>
          <w:u w:val="single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 xml:space="preserve">השתלמות </w:t>
      </w:r>
      <w:r>
        <w:rPr>
          <w:b/>
          <w:bCs/>
          <w:sz w:val="24"/>
          <w:szCs w:val="24"/>
          <w:u w:val="single"/>
        </w:rPr>
        <w:t>React/React Native</w:t>
      </w:r>
    </w:p>
    <w:p w14:paraId="062F9824" w14:textId="74E20788" w:rsidR="008D79DB" w:rsidRDefault="008D79DB" w:rsidP="00756D11">
      <w:pPr>
        <w:spacing w:line="360" w:lineRule="auto"/>
        <w:jc w:val="center"/>
        <w:rPr>
          <w:b/>
          <w:bCs/>
          <w:sz w:val="24"/>
          <w:szCs w:val="24"/>
          <w:u w:val="single"/>
          <w:rtl/>
        </w:rPr>
      </w:pPr>
      <w:r>
        <w:rPr>
          <w:rFonts w:hint="cs"/>
          <w:b/>
          <w:bCs/>
          <w:sz w:val="24"/>
          <w:szCs w:val="24"/>
          <w:u w:val="single"/>
          <w:rtl/>
        </w:rPr>
        <w:t xml:space="preserve">מאי 2022 </w:t>
      </w:r>
    </w:p>
    <w:p w14:paraId="496F4148" w14:textId="59A2599F" w:rsidR="008D79DB" w:rsidRDefault="008D79DB" w:rsidP="008D79DB">
      <w:pPr>
        <w:spacing w:line="360" w:lineRule="auto"/>
        <w:rPr>
          <w:sz w:val="24"/>
          <w:szCs w:val="24"/>
          <w:rtl/>
        </w:rPr>
      </w:pPr>
      <w:r>
        <w:rPr>
          <w:rFonts w:hint="cs"/>
          <w:sz w:val="24"/>
          <w:szCs w:val="24"/>
          <w:u w:val="single"/>
          <w:rtl/>
        </w:rPr>
        <w:t>מנחה</w:t>
      </w:r>
      <w:r w:rsidRPr="00D904ED">
        <w:rPr>
          <w:rFonts w:hint="cs"/>
          <w:sz w:val="24"/>
          <w:szCs w:val="24"/>
          <w:rtl/>
        </w:rPr>
        <w:t xml:space="preserve">: </w:t>
      </w:r>
      <w:r>
        <w:rPr>
          <w:rFonts w:hint="cs"/>
          <w:sz w:val="24"/>
          <w:szCs w:val="24"/>
          <w:rtl/>
        </w:rPr>
        <w:t>חיים גלבוע</w:t>
      </w:r>
    </w:p>
    <w:p w14:paraId="59D355D1" w14:textId="0637616F" w:rsidR="002F4064" w:rsidRDefault="002F4064" w:rsidP="008D79DB">
      <w:pPr>
        <w:spacing w:line="360" w:lineRule="auto"/>
        <w:rPr>
          <w:sz w:val="24"/>
          <w:szCs w:val="24"/>
          <w:rtl/>
        </w:rPr>
      </w:pPr>
      <w:r>
        <w:rPr>
          <w:rFonts w:hint="cs"/>
          <w:sz w:val="24"/>
          <w:szCs w:val="24"/>
          <w:u w:val="single"/>
          <w:rtl/>
        </w:rPr>
        <w:t>דגשים</w:t>
      </w:r>
    </w:p>
    <w:p w14:paraId="6882BE71" w14:textId="2AE8F91D" w:rsidR="00606AF7" w:rsidRDefault="00606AF7" w:rsidP="00606AF7">
      <w:pPr>
        <w:pStyle w:val="af3"/>
        <w:numPr>
          <w:ilvl w:val="0"/>
          <w:numId w:val="36"/>
        </w:numPr>
        <w:bidi/>
        <w:spacing w:line="360" w:lineRule="auto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>השתלמות מקוונת.</w:t>
      </w:r>
    </w:p>
    <w:p w14:paraId="71EF08EE" w14:textId="7DF401E2" w:rsidR="00606AF7" w:rsidRDefault="00606AF7" w:rsidP="00606AF7">
      <w:pPr>
        <w:pStyle w:val="af3"/>
        <w:numPr>
          <w:ilvl w:val="0"/>
          <w:numId w:val="36"/>
        </w:numPr>
        <w:bidi/>
        <w:spacing w:line="360" w:lineRule="auto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ההשתלמות תכלול </w:t>
      </w:r>
      <w:r w:rsidR="008B1048">
        <w:rPr>
          <w:rFonts w:hint="cs"/>
          <w:sz w:val="24"/>
          <w:szCs w:val="24"/>
          <w:rtl/>
        </w:rPr>
        <w:t xml:space="preserve">גם </w:t>
      </w:r>
      <w:r>
        <w:rPr>
          <w:rFonts w:hint="cs"/>
          <w:sz w:val="24"/>
          <w:szCs w:val="24"/>
          <w:rtl/>
        </w:rPr>
        <w:t>הכנה לתרגיל ולראיון אצל לקוח (נדרשת שיחת הכנה בין חיים לניר).</w:t>
      </w:r>
    </w:p>
    <w:p w14:paraId="139F3886" w14:textId="6A7DB636" w:rsidR="00CF071E" w:rsidRDefault="00CF071E" w:rsidP="00CF071E">
      <w:pPr>
        <w:spacing w:line="360" w:lineRule="auto"/>
        <w:rPr>
          <w:sz w:val="24"/>
          <w:szCs w:val="24"/>
          <w:u w:val="single"/>
          <w:rtl/>
        </w:rPr>
      </w:pPr>
      <w:r>
        <w:rPr>
          <w:rFonts w:hint="cs"/>
          <w:sz w:val="24"/>
          <w:szCs w:val="24"/>
          <w:u w:val="single"/>
          <w:rtl/>
        </w:rPr>
        <w:t>מועדים</w:t>
      </w:r>
    </w:p>
    <w:p w14:paraId="453B3A09" w14:textId="7F4F1372" w:rsidR="00CF071E" w:rsidRDefault="00BC2430" w:rsidP="00CF071E">
      <w:pPr>
        <w:spacing w:line="360" w:lineRule="auto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יום שני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09/05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10:00 עד 15:00.</w:t>
      </w:r>
    </w:p>
    <w:p w14:paraId="6DBD7D0B" w14:textId="176339F1" w:rsidR="00BC2430" w:rsidRDefault="00BC2430" w:rsidP="00BC2430">
      <w:pPr>
        <w:spacing w:line="360" w:lineRule="auto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יום שלישי</w:t>
      </w:r>
      <w:r w:rsidR="009A1A47">
        <w:rPr>
          <w:rFonts w:hint="cs"/>
          <w:sz w:val="24"/>
          <w:szCs w:val="24"/>
          <w:rtl/>
        </w:rPr>
        <w:t xml:space="preserve"> </w:t>
      </w:r>
      <w:r w:rsidR="009A1A47">
        <w:rPr>
          <w:sz w:val="24"/>
          <w:szCs w:val="24"/>
          <w:rtl/>
        </w:rPr>
        <w:t>–</w:t>
      </w:r>
      <w:r w:rsidR="009A1A47">
        <w:rPr>
          <w:rFonts w:hint="cs"/>
          <w:sz w:val="24"/>
          <w:szCs w:val="24"/>
          <w:rtl/>
        </w:rPr>
        <w:t xml:space="preserve"> 10/05 </w:t>
      </w:r>
      <w:r w:rsidR="009A1A47">
        <w:rPr>
          <w:sz w:val="24"/>
          <w:szCs w:val="24"/>
          <w:rtl/>
        </w:rPr>
        <w:t>–</w:t>
      </w:r>
      <w:r w:rsidR="009A1A47">
        <w:rPr>
          <w:rFonts w:hint="cs"/>
          <w:sz w:val="24"/>
          <w:szCs w:val="24"/>
          <w:rtl/>
        </w:rPr>
        <w:t xml:space="preserve"> 10:00 עד 13:00.</w:t>
      </w:r>
    </w:p>
    <w:p w14:paraId="5F1A543B" w14:textId="4C7445D1" w:rsidR="009A1A47" w:rsidRDefault="009A1A47" w:rsidP="009A1A47">
      <w:pPr>
        <w:spacing w:line="360" w:lineRule="auto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יום ראשון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15/05 </w:t>
      </w:r>
      <w:r w:rsidR="00956934"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</w:t>
      </w:r>
      <w:r w:rsidR="00956934">
        <w:rPr>
          <w:rFonts w:hint="cs"/>
          <w:sz w:val="24"/>
          <w:szCs w:val="24"/>
          <w:rtl/>
        </w:rPr>
        <w:t>10:00 עד 15:00.</w:t>
      </w:r>
    </w:p>
    <w:p w14:paraId="618B201B" w14:textId="0E88046C" w:rsidR="00956934" w:rsidRDefault="00956934" w:rsidP="00956934">
      <w:pPr>
        <w:spacing w:line="360" w:lineRule="auto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יום שני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16/05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10:00 עד 15:00.</w:t>
      </w:r>
    </w:p>
    <w:p w14:paraId="0DEE75EC" w14:textId="6D5CE63B" w:rsidR="00956934" w:rsidRDefault="00F72D54" w:rsidP="00956934">
      <w:pPr>
        <w:spacing w:line="360" w:lineRule="auto"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יום רביעי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18/05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10:00 עד 15:00.</w:t>
      </w:r>
    </w:p>
    <w:p w14:paraId="3E2A2B0C" w14:textId="7082D45C" w:rsidR="00F72D54" w:rsidRPr="00F72D54" w:rsidRDefault="00F72D54" w:rsidP="00F72D54">
      <w:pPr>
        <w:spacing w:line="360" w:lineRule="auto"/>
        <w:rPr>
          <w:b/>
          <w:bCs/>
          <w:sz w:val="24"/>
          <w:szCs w:val="24"/>
        </w:rPr>
      </w:pPr>
      <w:r>
        <w:rPr>
          <w:rFonts w:hint="cs"/>
          <w:b/>
          <w:bCs/>
          <w:sz w:val="24"/>
          <w:szCs w:val="24"/>
          <w:rtl/>
        </w:rPr>
        <w:t xml:space="preserve">סה"כ </w:t>
      </w:r>
      <w:r w:rsidR="00086189">
        <w:rPr>
          <w:b/>
          <w:bCs/>
          <w:sz w:val="24"/>
          <w:szCs w:val="24"/>
          <w:rtl/>
        </w:rPr>
        <w:t>–</w:t>
      </w:r>
      <w:r>
        <w:rPr>
          <w:rFonts w:hint="cs"/>
          <w:b/>
          <w:bCs/>
          <w:sz w:val="24"/>
          <w:szCs w:val="24"/>
          <w:rtl/>
        </w:rPr>
        <w:t xml:space="preserve"> </w:t>
      </w:r>
      <w:r w:rsidR="00086189">
        <w:rPr>
          <w:rFonts w:hint="cs"/>
          <w:b/>
          <w:bCs/>
          <w:sz w:val="24"/>
          <w:szCs w:val="24"/>
          <w:rtl/>
        </w:rPr>
        <w:t>23 שעות.</w:t>
      </w:r>
    </w:p>
    <w:p w14:paraId="5F799531" w14:textId="566601AB" w:rsidR="009D4700" w:rsidRPr="009D4700" w:rsidRDefault="009D4700" w:rsidP="009D4700">
      <w:pPr>
        <w:spacing w:line="360" w:lineRule="auto"/>
        <w:rPr>
          <w:sz w:val="24"/>
          <w:szCs w:val="24"/>
          <w:rtl/>
        </w:rPr>
      </w:pPr>
    </w:p>
    <w:p w14:paraId="6BCCDC1D" w14:textId="77777777" w:rsidR="008D79DB" w:rsidRPr="008D79DB" w:rsidRDefault="008D79DB" w:rsidP="008D79DB">
      <w:pPr>
        <w:spacing w:line="360" w:lineRule="auto"/>
        <w:rPr>
          <w:sz w:val="24"/>
          <w:szCs w:val="24"/>
          <w:u w:val="single"/>
          <w:rtl/>
        </w:rPr>
      </w:pPr>
    </w:p>
    <w:sectPr w:rsidR="008D79DB" w:rsidRPr="008D79DB" w:rsidSect="00403360">
      <w:headerReference w:type="default" r:id="rId8"/>
      <w:footerReference w:type="default" r:id="rId9"/>
      <w:pgSz w:w="11906" w:h="16838"/>
      <w:pgMar w:top="1440" w:right="1800" w:bottom="1440" w:left="1800" w:header="567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FB625" w14:textId="77777777" w:rsidR="0084671F" w:rsidRDefault="0084671F" w:rsidP="008326FD">
      <w:pPr>
        <w:spacing w:before="0" w:after="0" w:line="240" w:lineRule="auto"/>
      </w:pPr>
      <w:r>
        <w:separator/>
      </w:r>
    </w:p>
  </w:endnote>
  <w:endnote w:type="continuationSeparator" w:id="0">
    <w:p w14:paraId="646B084B" w14:textId="77777777" w:rsidR="0084671F" w:rsidRDefault="0084671F" w:rsidP="008326F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mmunity Light">
    <w:panose1 w:val="00000000000000000000"/>
    <w:charset w:val="00"/>
    <w:family w:val="modern"/>
    <w:notTrueType/>
    <w:pitch w:val="variable"/>
    <w:sig w:usb0="A00000AF" w:usb1="5000207B" w:usb2="00000000" w:usb3="00000000" w:csb0="0000009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bidiVisual/>
      <w:tblW w:w="9068" w:type="dxa"/>
      <w:tblInd w:w="-689" w:type="dxa"/>
      <w:tblLayout w:type="fixed"/>
      <w:tblLook w:val="0420" w:firstRow="1" w:lastRow="0" w:firstColumn="0" w:lastColumn="0" w:noHBand="0" w:noVBand="1"/>
    </w:tblPr>
    <w:tblGrid>
      <w:gridCol w:w="286"/>
      <w:gridCol w:w="2489"/>
      <w:gridCol w:w="3173"/>
      <w:gridCol w:w="3120"/>
    </w:tblGrid>
    <w:tr w:rsidR="004D5855" w:rsidRPr="00492F57" w14:paraId="763AA94B" w14:textId="77777777" w:rsidTr="00492F57">
      <w:trPr>
        <w:trHeight w:val="461"/>
      </w:trPr>
      <w:tc>
        <w:tcPr>
          <w:tcW w:w="286" w:type="dxa"/>
          <w:shd w:val="clear" w:color="auto" w:fill="auto"/>
        </w:tcPr>
        <w:p w14:paraId="763AA947" w14:textId="77777777" w:rsidR="00895932" w:rsidRPr="00492F57" w:rsidRDefault="00895932" w:rsidP="00492F57">
          <w:pPr>
            <w:pStyle w:val="a5"/>
            <w:spacing w:before="0"/>
            <w:jc w:val="right"/>
          </w:pPr>
        </w:p>
      </w:tc>
      <w:tc>
        <w:tcPr>
          <w:tcW w:w="2489" w:type="dxa"/>
          <w:shd w:val="clear" w:color="auto" w:fill="auto"/>
        </w:tcPr>
        <w:p w14:paraId="763AA948" w14:textId="77777777" w:rsidR="00895932" w:rsidRPr="00492F57" w:rsidRDefault="008059CE" w:rsidP="00492F57">
          <w:pPr>
            <w:pStyle w:val="a5"/>
            <w:bidi w:val="0"/>
            <w:spacing w:before="0"/>
            <w:rPr>
              <w:color w:val="7F7F7F"/>
            </w:rPr>
          </w:pPr>
          <w:r w:rsidRPr="00492F57">
            <w:rPr>
              <w:color w:val="7F7F7F"/>
            </w:rPr>
            <w:t xml:space="preserve"> </w:t>
          </w:r>
          <w:r w:rsidR="00404BE8" w:rsidRPr="00492F57">
            <w:rPr>
              <w:color w:val="7F7F7F"/>
            </w:rPr>
            <w:t>http://</w:t>
          </w:r>
          <w:r w:rsidR="00A9330D" w:rsidRPr="00492F57">
            <w:rPr>
              <w:color w:val="7F7F7F"/>
            </w:rPr>
            <w:t>www.zion-net</w:t>
          </w:r>
          <w:r w:rsidR="00404BE8" w:rsidRPr="00492F57">
            <w:rPr>
              <w:color w:val="7F7F7F"/>
            </w:rPr>
            <w:t>.</w:t>
          </w:r>
          <w:r w:rsidR="00A9330D" w:rsidRPr="00492F57">
            <w:rPr>
              <w:color w:val="7F7F7F"/>
            </w:rPr>
            <w:t>co.il</w:t>
          </w:r>
          <w:r w:rsidR="00991C76" w:rsidRPr="00492F57">
            <w:rPr>
              <w:color w:val="7F7F7F"/>
            </w:rPr>
            <w:t xml:space="preserve"> </w:t>
          </w:r>
        </w:p>
      </w:tc>
      <w:tc>
        <w:tcPr>
          <w:tcW w:w="3173" w:type="dxa"/>
          <w:shd w:val="clear" w:color="auto" w:fill="auto"/>
        </w:tcPr>
        <w:p w14:paraId="763AA949" w14:textId="77777777" w:rsidR="00895932" w:rsidRPr="00492F57" w:rsidRDefault="001E2C3E" w:rsidP="00492F57">
          <w:pPr>
            <w:pStyle w:val="a5"/>
            <w:bidi w:val="0"/>
            <w:spacing w:before="0"/>
            <w:rPr>
              <w:color w:val="7F7F7F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7728" behindDoc="1" locked="0" layoutInCell="1" allowOverlap="1" wp14:anchorId="763AA950" wp14:editId="763AA951">
                    <wp:simplePos x="0" y="0"/>
                    <wp:positionH relativeFrom="column">
                      <wp:posOffset>1797050</wp:posOffset>
                    </wp:positionH>
                    <wp:positionV relativeFrom="paragraph">
                      <wp:posOffset>1905</wp:posOffset>
                    </wp:positionV>
                    <wp:extent cx="177800" cy="177800"/>
                    <wp:effectExtent l="0" t="0" r="0" b="0"/>
                    <wp:wrapNone/>
                    <wp:docPr id="73" name="web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177800" cy="177800"/>
                              <a:chOff x="0" y="0"/>
                              <a:chExt cx="177800" cy="177800"/>
                            </a:xfrm>
                          </wpg:grpSpPr>
                          <wpg:grpSp>
                            <wpg:cNvPr id="64" name="globe"/>
                            <wpg:cNvGrpSpPr/>
                            <wpg:grpSpPr>
                              <a:xfrm flipH="1" flipV="1">
                                <a:off x="39624" y="41148"/>
                                <a:ext cx="97790" cy="97790"/>
                                <a:chOff x="0" y="0"/>
                                <a:chExt cx="1370014" cy="1373186"/>
                              </a:xfrm>
                            </wpg:grpSpPr>
                            <wps:wsp>
                              <wps:cNvPr id="65" name="Freeform 65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370014" cy="1373186"/>
                                </a:xfrm>
                                <a:custGeom>
                                  <a:avLst/>
                                  <a:gdLst>
                                    <a:gd name="T0" fmla="*/ 92 w 92"/>
                                    <a:gd name="T1" fmla="*/ 46 h 92"/>
                                    <a:gd name="T2" fmla="*/ 46 w 92"/>
                                    <a:gd name="T3" fmla="*/ 92 h 92"/>
                                    <a:gd name="T4" fmla="*/ 0 w 92"/>
                                    <a:gd name="T5" fmla="*/ 45 h 92"/>
                                    <a:gd name="T6" fmla="*/ 44 w 92"/>
                                    <a:gd name="T7" fmla="*/ 0 h 92"/>
                                    <a:gd name="T8" fmla="*/ 46 w 92"/>
                                    <a:gd name="T9" fmla="*/ 0 h 92"/>
                                    <a:gd name="T10" fmla="*/ 92 w 92"/>
                                    <a:gd name="T11" fmla="*/ 46 h 9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</a:cxnLst>
                                  <a:rect l="0" t="0" r="r" b="b"/>
                                  <a:pathLst>
                                    <a:path w="92" h="92">
                                      <a:moveTo>
                                        <a:pt x="92" y="46"/>
                                      </a:moveTo>
                                      <a:cubicBezTo>
                                        <a:pt x="92" y="71"/>
                                        <a:pt x="71" y="92"/>
                                        <a:pt x="46" y="92"/>
                                      </a:cubicBezTo>
                                      <a:cubicBezTo>
                                        <a:pt x="20" y="92"/>
                                        <a:pt x="0" y="71"/>
                                        <a:pt x="0" y="45"/>
                                      </a:cubicBezTo>
                                      <a:cubicBezTo>
                                        <a:pt x="0" y="20"/>
                                        <a:pt x="19" y="1"/>
                                        <a:pt x="44" y="0"/>
                                      </a:cubicBezTo>
                                      <a:cubicBezTo>
                                        <a:pt x="45" y="0"/>
                                        <a:pt x="45" y="0"/>
                                        <a:pt x="46" y="0"/>
                                      </a:cubicBezTo>
                                      <a:cubicBezTo>
                                        <a:pt x="71" y="0"/>
                                        <a:pt x="92" y="20"/>
                                        <a:pt x="92" y="46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noFill/>
                                <a:ln w="6350" cap="flat">
                                  <a:solidFill>
                                    <a:srgbClr val="6D6E7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6" name="Freeform 66"/>
                              <wps:cNvSpPr>
                                <a:spLocks/>
                              </wps:cNvSpPr>
                              <wps:spPr bwMode="auto">
                                <a:xfrm>
                                  <a:off x="298459" y="0"/>
                                  <a:ext cx="357185" cy="1373186"/>
                                </a:xfrm>
                                <a:custGeom>
                                  <a:avLst/>
                                  <a:gdLst>
                                    <a:gd name="T0" fmla="*/ 24 w 24"/>
                                    <a:gd name="T1" fmla="*/ 0 h 92"/>
                                    <a:gd name="T2" fmla="*/ 24 w 24"/>
                                    <a:gd name="T3" fmla="*/ 92 h 9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</a:cxnLst>
                                  <a:rect l="0" t="0" r="r" b="b"/>
                                  <a:pathLst>
                                    <a:path w="24" h="92">
                                      <a:moveTo>
                                        <a:pt x="24" y="0"/>
                                      </a:moveTo>
                                      <a:cubicBezTo>
                                        <a:pt x="0" y="26"/>
                                        <a:pt x="0" y="60"/>
                                        <a:pt x="24" y="92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6350" cap="flat">
                                  <a:solidFill>
                                    <a:srgbClr val="6D6E7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7" name="Freeform 67"/>
                              <wps:cNvSpPr>
                                <a:spLocks/>
                              </wps:cNvSpPr>
                              <wps:spPr bwMode="auto">
                                <a:xfrm>
                                  <a:off x="714370" y="0"/>
                                  <a:ext cx="358776" cy="1373186"/>
                                </a:xfrm>
                                <a:custGeom>
                                  <a:avLst/>
                                  <a:gdLst>
                                    <a:gd name="T0" fmla="*/ 0 w 24"/>
                                    <a:gd name="T1" fmla="*/ 0 h 92"/>
                                    <a:gd name="T2" fmla="*/ 0 w 24"/>
                                    <a:gd name="T3" fmla="*/ 92 h 9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</a:cxnLst>
                                  <a:rect l="0" t="0" r="r" b="b"/>
                                  <a:pathLst>
                                    <a:path w="24" h="92">
                                      <a:moveTo>
                                        <a:pt x="0" y="0"/>
                                      </a:moveTo>
                                      <a:cubicBezTo>
                                        <a:pt x="24" y="26"/>
                                        <a:pt x="24" y="60"/>
                                        <a:pt x="0" y="92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6350" cap="flat">
                                  <a:solidFill>
                                    <a:srgbClr val="6D6E7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68" name="Line 8"/>
                              <wps:cNvCnPr/>
                              <wps:spPr bwMode="auto">
                                <a:xfrm>
                                  <a:off x="119071" y="298443"/>
                                  <a:ext cx="1131886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 cap="flat">
                                  <a:solidFill>
                                    <a:srgbClr val="6D6E7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69" name="Line 9"/>
                              <wps:cNvCnPr/>
                              <wps:spPr bwMode="auto">
                                <a:xfrm>
                                  <a:off x="0" y="657230"/>
                                  <a:ext cx="1370014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 cap="flat">
                                  <a:solidFill>
                                    <a:srgbClr val="6D6E7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70" name="Line 10"/>
                              <wps:cNvCnPr/>
                              <wps:spPr bwMode="auto">
                                <a:xfrm>
                                  <a:off x="88892" y="1014413"/>
                                  <a:ext cx="1192216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 cap="flat">
                                  <a:solidFill>
                                    <a:srgbClr val="6D6E71"/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  <wps:wsp>
                            <wps:cNvPr id="26" name="frame globe"/>
                            <wps:cNvSpPr/>
                            <wps:spPr>
                              <a:xfrm>
                                <a:off x="0" y="0"/>
                                <a:ext cx="177800" cy="177800"/>
                              </a:xfrm>
                              <a:prstGeom prst="ellips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>
                                    <a:lumMod val="50000"/>
                                    <a:lumOff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tlCol="0" anchor="ctr"/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DB1A711" id="web" o:spid="_x0000_s1026" style="position:absolute;left:0;text-align:left;margin-left:141.5pt;margin-top:.15pt;width:14pt;height:14pt;z-index:-251658752" coordsize="177800,177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">
                    <v:group id="globe" o:spid="_x0000_s1027" style="position:absolute;left:39624;top:41148;width:97790;height:97790;flip:x y" coordsize="13700,137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">
                      <v:shape id="Freeform 65" o:spid="_x0000_s1028" style="position:absolute;width:13700;height:13731;visibility:visible;mso-wrap-style:square;v-text-anchor:top" coordsize="92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" path="m92,46c92,71,71,92,46,92,20,92,,71,,45,,20,19,1,44,v1,,1,,2,c71,,92,20,92,46xe" filled="f" strokecolor="#6d6e71" strokeweight=".5pt">
                        <v:path arrowok="t" o:connecttype="custom" o:connectlocs="1370014,686593;685007,1373186;0,671667;655224,0;685007,0;1370014,686593" o:connectangles="0,0,0,0,0,0"/>
                      </v:shape>
                      <v:shape id="Freeform 66" o:spid="_x0000_s1029" style="position:absolute;left:2984;width:3572;height:13731;visibility:visible;mso-wrap-style:square;v-text-anchor:top" coordsize="24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" path="m24,c,26,,60,24,92e" filled="f" strokecolor="#6d6e71" strokeweight=".5pt">
                        <v:path arrowok="t" o:connecttype="custom" o:connectlocs="357185,0;357185,1373186" o:connectangles="0,0"/>
                      </v:shape>
                      <v:shape id="Freeform 67" o:spid="_x0000_s1030" style="position:absolute;left:7143;width:3588;height:13731;visibility:visible;mso-wrap-style:square;v-text-anchor:top" coordsize="24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" path="m,c24,26,24,60,,92e" filled="f" strokecolor="#6d6e71" strokeweight=".5pt">
                        <v:path arrowok="t" o:connecttype="custom" o:connectlocs="0,0;0,1373186" o:connectangles="0,0"/>
                      </v:shape>
                      <v:line id="Line 8" o:spid="_x0000_s1031" style="position:absolute;visibility:visible;mso-wrap-style:square" from="1190,2984" to="12509,29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" strokecolor="#6d6e71" strokeweight=".5pt"/>
                      <v:line id="Line 9" o:spid="_x0000_s1032" style="position:absolute;visibility:visible;mso-wrap-style:square" from="0,6572" to="13700,65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" strokecolor="#6d6e71" strokeweight=".5pt"/>
                      <v:line id="Line 10" o:spid="_x0000_s1033" style="position:absolute;visibility:visible;mso-wrap-style:square" from="888,10144" to="12811,101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" strokecolor="#6d6e71" strokeweight=".5pt"/>
                    </v:group>
                    <v:oval id="frame globe" o:spid="_x0000_s1034" style="position:absolute;width:177800;height:177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" filled="f" strokecolor="#7f7f7f" strokeweight=".5pt"/>
                  </v:group>
                </w:pict>
              </mc:Fallback>
            </mc:AlternateContent>
          </w:r>
          <w:r w:rsidR="00161F3F" w:rsidRPr="00492F57">
            <w:rPr>
              <w:color w:val="7F7F7F"/>
            </w:rPr>
            <w:t xml:space="preserve"> </w:t>
          </w:r>
          <w:r w:rsidR="00404BE8" w:rsidRPr="00492F57">
            <w:rPr>
              <w:rFonts w:hint="cs"/>
              <w:color w:val="7F7F7F"/>
              <w:rtl/>
            </w:rPr>
            <w:t xml:space="preserve"> </w:t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8752" behindDoc="1" locked="0" layoutInCell="1" allowOverlap="1" wp14:anchorId="763AA952" wp14:editId="763AA953">
                    <wp:simplePos x="0" y="0"/>
                    <wp:positionH relativeFrom="column">
                      <wp:posOffset>-1270</wp:posOffset>
                    </wp:positionH>
                    <wp:positionV relativeFrom="paragraph">
                      <wp:posOffset>2540</wp:posOffset>
                    </wp:positionV>
                    <wp:extent cx="177800" cy="177800"/>
                    <wp:effectExtent l="0" t="0" r="0" b="0"/>
                    <wp:wrapNone/>
                    <wp:docPr id="38" name="mail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177800" cy="177800"/>
                              <a:chOff x="2890709" y="13248"/>
                              <a:chExt cx="386863" cy="386863"/>
                            </a:xfrm>
                          </wpg:grpSpPr>
                          <wps:wsp>
                            <wps:cNvPr id="44" name="Oval 44"/>
                            <wps:cNvSpPr/>
                            <wps:spPr>
                              <a:xfrm>
                                <a:off x="2890709" y="13248"/>
                                <a:ext cx="386863" cy="386863"/>
                              </a:xfrm>
                              <a:prstGeom prst="ellips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>
                                    <a:lumMod val="50000"/>
                                    <a:lumOff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tlCol="0" anchor="ctr"/>
                          </wps:wsp>
                          <wpg:grpSp>
                            <wpg:cNvPr id="45" name="Group 45"/>
                            <wpg:cNvGrpSpPr>
                              <a:grpSpLocks noChangeAspect="1"/>
                            </wpg:cNvGrpSpPr>
                            <wpg:grpSpPr bwMode="auto">
                              <a:xfrm>
                                <a:off x="2976458" y="144383"/>
                                <a:ext cx="212725" cy="141288"/>
                                <a:chOff x="2976458" y="144383"/>
                                <a:chExt cx="134" cy="89"/>
                              </a:xfrm>
                            </wpg:grpSpPr>
                            <wps:wsp>
                              <wps:cNvPr id="47" name="Freeform 47"/>
                              <wps:cNvSpPr>
                                <a:spLocks/>
                              </wps:cNvSpPr>
                              <wps:spPr bwMode="auto">
                                <a:xfrm>
                                  <a:off x="2976458" y="144383"/>
                                  <a:ext cx="134" cy="89"/>
                                </a:xfrm>
                                <a:custGeom>
                                  <a:avLst/>
                                  <a:gdLst>
                                    <a:gd name="T0" fmla="*/ 92 w 92"/>
                                    <a:gd name="T1" fmla="*/ 54 h 60"/>
                                    <a:gd name="T2" fmla="*/ 86 w 92"/>
                                    <a:gd name="T3" fmla="*/ 60 h 60"/>
                                    <a:gd name="T4" fmla="*/ 6 w 92"/>
                                    <a:gd name="T5" fmla="*/ 60 h 60"/>
                                    <a:gd name="T6" fmla="*/ 0 w 92"/>
                                    <a:gd name="T7" fmla="*/ 54 h 60"/>
                                    <a:gd name="T8" fmla="*/ 0 w 92"/>
                                    <a:gd name="T9" fmla="*/ 6 h 60"/>
                                    <a:gd name="T10" fmla="*/ 6 w 92"/>
                                    <a:gd name="T11" fmla="*/ 0 h 60"/>
                                    <a:gd name="T12" fmla="*/ 86 w 92"/>
                                    <a:gd name="T13" fmla="*/ 0 h 60"/>
                                    <a:gd name="T14" fmla="*/ 92 w 92"/>
                                    <a:gd name="T15" fmla="*/ 6 h 60"/>
                                    <a:gd name="T16" fmla="*/ 92 w 92"/>
                                    <a:gd name="T17" fmla="*/ 54 h 6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</a:cxnLst>
                                  <a:rect l="0" t="0" r="r" b="b"/>
                                  <a:pathLst>
                                    <a:path w="92" h="60">
                                      <a:moveTo>
                                        <a:pt x="92" y="54"/>
                                      </a:moveTo>
                                      <a:cubicBezTo>
                                        <a:pt x="92" y="57"/>
                                        <a:pt x="89" y="60"/>
                                        <a:pt x="86" y="60"/>
                                      </a:cubicBezTo>
                                      <a:cubicBezTo>
                                        <a:pt x="6" y="60"/>
                                        <a:pt x="6" y="60"/>
                                        <a:pt x="6" y="60"/>
                                      </a:cubicBezTo>
                                      <a:cubicBezTo>
                                        <a:pt x="3" y="60"/>
                                        <a:pt x="0" y="57"/>
                                        <a:pt x="0" y="54"/>
                                      </a:cubicBezTo>
                                      <a:cubicBezTo>
                                        <a:pt x="0" y="6"/>
                                        <a:pt x="0" y="6"/>
                                        <a:pt x="0" y="6"/>
                                      </a:cubicBezTo>
                                      <a:cubicBezTo>
                                        <a:pt x="0" y="3"/>
                                        <a:pt x="3" y="0"/>
                                        <a:pt x="6" y="0"/>
                                      </a:cubicBezTo>
                                      <a:cubicBezTo>
                                        <a:pt x="86" y="0"/>
                                        <a:pt x="86" y="0"/>
                                        <a:pt x="86" y="0"/>
                                      </a:cubicBezTo>
                                      <a:cubicBezTo>
                                        <a:pt x="89" y="0"/>
                                        <a:pt x="92" y="3"/>
                                        <a:pt x="92" y="6"/>
                                      </a:cubicBezTo>
                                      <a:lnTo>
                                        <a:pt x="92" y="54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6350" cap="rnd">
                                  <a:solidFill>
                                    <a:sysClr val="windowText" lastClr="000000">
                                      <a:lumMod val="50000"/>
                                      <a:lumOff val="50000"/>
                                    </a:sys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8" name="Freeform 48"/>
                              <wps:cNvSpPr>
                                <a:spLocks/>
                              </wps:cNvSpPr>
                              <wps:spPr bwMode="auto">
                                <a:xfrm>
                                  <a:off x="2976475" y="144406"/>
                                  <a:ext cx="100" cy="33"/>
                                </a:xfrm>
                                <a:custGeom>
                                  <a:avLst/>
                                  <a:gdLst>
                                    <a:gd name="T0" fmla="*/ 100 w 100"/>
                                    <a:gd name="T1" fmla="*/ 0 h 33"/>
                                    <a:gd name="T2" fmla="*/ 50 w 100"/>
                                    <a:gd name="T3" fmla="*/ 33 h 33"/>
                                    <a:gd name="T4" fmla="*/ 0 w 100"/>
                                    <a:gd name="T5" fmla="*/ 0 h 33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</a:cxnLst>
                                  <a:rect l="0" t="0" r="r" b="b"/>
                                  <a:pathLst>
                                    <a:path w="100" h="33">
                                      <a:moveTo>
                                        <a:pt x="100" y="0"/>
                                      </a:moveTo>
                                      <a:lnTo>
                                        <a:pt x="50" y="33"/>
                                      </a:lnTo>
                                      <a:lnTo>
                                        <a:pt x="0" y="0"/>
                                      </a:lnTo>
                                    </a:path>
                                  </a:pathLst>
                                </a:custGeom>
                                <a:noFill/>
                                <a:ln w="6350" cap="rnd">
                                  <a:solidFill>
                                    <a:sysClr val="windowText" lastClr="000000">
                                      <a:lumMod val="50000"/>
                                      <a:lumOff val="50000"/>
                                    </a:sys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9" name="Line 7"/>
                              <wps:cNvCnPr/>
                              <wps:spPr bwMode="auto">
                                <a:xfrm flipV="1">
                                  <a:off x="2976475" y="144439"/>
                                  <a:ext cx="21" cy="1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 cap="rnd">
                                  <a:solidFill>
                                    <a:sysClr val="windowText" lastClr="000000">
                                      <a:lumMod val="50000"/>
                                      <a:lumOff val="50000"/>
                                    </a:sys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50" name="Line 8"/>
                              <wps:cNvCnPr/>
                              <wps:spPr bwMode="auto">
                                <a:xfrm flipH="1" flipV="1">
                                  <a:off x="2976554" y="144439"/>
                                  <a:ext cx="21" cy="12"/>
                                </a:xfrm>
                                <a:prstGeom prst="line">
                                  <a:avLst/>
                                </a:prstGeom>
                                <a:noFill/>
                                <a:ln w="6350" cap="rnd">
                                  <a:solidFill>
                                    <a:sysClr val="windowText" lastClr="000000">
                                      <a:lumMod val="50000"/>
                                      <a:lumOff val="50000"/>
                                    </a:sys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grp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DDC287C" id="mail" o:spid="_x0000_s1026" style="position:absolute;left:0;text-align:left;margin-left:-.1pt;margin-top:.2pt;width:14pt;height:14pt;z-index:-251657728" coordorigin="28907,132" coordsize="3868,38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">
                    <v:oval id="Oval 44" o:spid="_x0000_s1027" style="position:absolute;left:28907;top:132;width:3868;height:386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" filled="f" strokecolor="#7f7f7f" strokeweight=".5pt"/>
                    <v:group id="Group 45" o:spid="_x0000_s1028" style="position:absolute;left:29764;top:1443;width:2127;height:1413" coordorigin="29764,1443" coordsize="1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<o:lock v:ext="edit" aspectratio="t"/>
                      <v:shape id="Freeform 47" o:spid="_x0000_s1029" style="position:absolute;left:29764;top:1443;width:1;height:1;visibility:visible;mso-wrap-style:square;v-text-anchor:top" coordsize="92,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" path="m92,54v,3,-3,6,-6,6c6,60,6,60,6,60,3,60,,57,,54,,6,,6,,6,,3,3,,6,,86,,86,,86,v3,,6,3,6,6l92,54xe" filled="f" strokecolor="#7f7f7f" strokeweight=".5pt">
                        <v:stroke endcap="round"/>
                        <v:path arrowok="t" o:connecttype="custom" o:connectlocs="134,80;125,89;9,89;0,80;0,9;9,0;125,0;134,9;134,80" o:connectangles="0,0,0,0,0,0,0,0,0"/>
                      </v:shape>
                      <v:shape id="Freeform 48" o:spid="_x0000_s1030" style="position:absolute;left:29764;top:1444;width:1;height:0;visibility:visible;mso-wrap-style:square;v-text-anchor:top" coordsize="100,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" path="m100,l50,33,,e" filled="f" strokecolor="#7f7f7f" strokeweight=".5pt">
                        <v:stroke endcap="round"/>
                        <v:path arrowok="t" o:connecttype="custom" o:connectlocs="100,0;50,33;0,0" o:connectangles="0,0,0"/>
                      </v:shape>
                      <v:line id="Line 7" o:spid="_x0000_s1031" style="position:absolute;flip:y;visibility:visible;mso-wrap-style:square" from="29764,1444" to="29764,14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" strokecolor="#7f7f7f" strokeweight=".5pt">
                        <v:stroke endcap="round"/>
                      </v:line>
                      <v:line id="Line 8" o:spid="_x0000_s1032" style="position:absolute;flip:x y;visibility:visible;mso-wrap-style:square" from="29765,1444" to="29765,14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" strokecolor="#7f7f7f" strokeweight=".5pt">
                        <v:stroke endcap="round"/>
                      </v:line>
                    </v:group>
                  </v:group>
                </w:pict>
              </mc:Fallback>
            </mc:AlternateContent>
          </w:r>
          <w:r w:rsidR="008059CE" w:rsidRPr="00492F57">
            <w:rPr>
              <w:rFonts w:cs="Calibri"/>
              <w:b/>
              <w:bCs/>
              <w:noProof/>
              <w:color w:val="7F7F7F"/>
            </w:rPr>
            <w:t xml:space="preserve">     </w:t>
          </w:r>
          <w:r w:rsidR="00404BE8" w:rsidRPr="00492F57">
            <w:rPr>
              <w:rFonts w:hint="cs"/>
              <w:color w:val="7F7F7F"/>
              <w:rtl/>
            </w:rPr>
            <w:t xml:space="preserve"> </w:t>
          </w:r>
          <w:r w:rsidR="00895932" w:rsidRPr="00492F57">
            <w:rPr>
              <w:color w:val="7F7F7F"/>
            </w:rPr>
            <w:t>info@</w:t>
          </w:r>
          <w:r w:rsidR="00A9330D" w:rsidRPr="00492F57">
            <w:rPr>
              <w:color w:val="7F7F7F"/>
            </w:rPr>
            <w:t>zion-net.co.il</w:t>
          </w:r>
        </w:p>
      </w:tc>
      <w:tc>
        <w:tcPr>
          <w:tcW w:w="3120" w:type="dxa"/>
          <w:shd w:val="clear" w:color="auto" w:fill="auto"/>
        </w:tcPr>
        <w:p w14:paraId="763AA94A" w14:textId="77777777" w:rsidR="00895932" w:rsidRPr="00492F57" w:rsidRDefault="001E2C3E" w:rsidP="00492F57">
          <w:pPr>
            <w:pStyle w:val="a5"/>
            <w:bidi w:val="0"/>
            <w:spacing w:before="0"/>
            <w:rPr>
              <w:color w:val="7F7F7F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6704" behindDoc="1" locked="0" layoutInCell="1" allowOverlap="1" wp14:anchorId="763AA954" wp14:editId="763AA955">
                    <wp:simplePos x="0" y="0"/>
                    <wp:positionH relativeFrom="column">
                      <wp:posOffset>-19050</wp:posOffset>
                    </wp:positionH>
                    <wp:positionV relativeFrom="paragraph">
                      <wp:posOffset>0</wp:posOffset>
                    </wp:positionV>
                    <wp:extent cx="177800" cy="177800"/>
                    <wp:effectExtent l="0" t="0" r="0" b="0"/>
                    <wp:wrapNone/>
                    <wp:docPr id="71" name="phone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177800" cy="177800"/>
                              <a:chOff x="0" y="0"/>
                              <a:chExt cx="177800" cy="177800"/>
                            </a:xfrm>
                          </wpg:grpSpPr>
                          <wpg:grpSp>
                            <wpg:cNvPr id="52" name="phone"/>
                            <wpg:cNvGrpSpPr/>
                            <wpg:grpSpPr>
                              <a:xfrm>
                                <a:off x="38100" y="50292"/>
                                <a:ext cx="94849" cy="94849"/>
                                <a:chOff x="87337" y="124153"/>
                                <a:chExt cx="206375" cy="206376"/>
                              </a:xfrm>
                            </wpg:grpSpPr>
                            <wps:wsp>
                              <wps:cNvPr id="53" name="Freeform 5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7337" y="157491"/>
                                  <a:ext cx="173037" cy="173038"/>
                                </a:xfrm>
                                <a:custGeom>
                                  <a:avLst/>
                                  <a:gdLst>
                                    <a:gd name="T0" fmla="*/ 29 w 78"/>
                                    <a:gd name="T1" fmla="*/ 23 h 78"/>
                                    <a:gd name="T2" fmla="*/ 29 w 78"/>
                                    <a:gd name="T3" fmla="*/ 12 h 78"/>
                                    <a:gd name="T4" fmla="*/ 20 w 78"/>
                                    <a:gd name="T5" fmla="*/ 3 h 78"/>
                                    <a:gd name="T6" fmla="*/ 9 w 78"/>
                                    <a:gd name="T7" fmla="*/ 3 h 78"/>
                                    <a:gd name="T8" fmla="*/ 5 w 78"/>
                                    <a:gd name="T9" fmla="*/ 8 h 78"/>
                                    <a:gd name="T10" fmla="*/ 3 w 78"/>
                                    <a:gd name="T11" fmla="*/ 23 h 78"/>
                                    <a:gd name="T12" fmla="*/ 55 w 78"/>
                                    <a:gd name="T13" fmla="*/ 75 h 78"/>
                                    <a:gd name="T14" fmla="*/ 70 w 78"/>
                                    <a:gd name="T15" fmla="*/ 73 h 78"/>
                                    <a:gd name="T16" fmla="*/ 75 w 78"/>
                                    <a:gd name="T17" fmla="*/ 69 h 78"/>
                                    <a:gd name="T18" fmla="*/ 75 w 78"/>
                                    <a:gd name="T19" fmla="*/ 58 h 78"/>
                                    <a:gd name="T20" fmla="*/ 66 w 78"/>
                                    <a:gd name="T21" fmla="*/ 49 h 78"/>
                                    <a:gd name="T22" fmla="*/ 55 w 78"/>
                                    <a:gd name="T23" fmla="*/ 49 h 78"/>
                                    <a:gd name="T24" fmla="*/ 52 w 78"/>
                                    <a:gd name="T25" fmla="*/ 52 h 78"/>
                                    <a:gd name="T26" fmla="*/ 26 w 78"/>
                                    <a:gd name="T27" fmla="*/ 26 h 78"/>
                                    <a:gd name="T28" fmla="*/ 29 w 78"/>
                                    <a:gd name="T29" fmla="*/ 23 h 78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</a:cxnLst>
                                  <a:rect l="0" t="0" r="r" b="b"/>
                                  <a:pathLst>
                                    <a:path w="78" h="78">
                                      <a:moveTo>
                                        <a:pt x="29" y="23"/>
                                      </a:moveTo>
                                      <a:cubicBezTo>
                                        <a:pt x="32" y="20"/>
                                        <a:pt x="32" y="15"/>
                                        <a:pt x="29" y="12"/>
                                      </a:cubicBezTo>
                                      <a:cubicBezTo>
                                        <a:pt x="20" y="3"/>
                                        <a:pt x="20" y="3"/>
                                        <a:pt x="20" y="3"/>
                                      </a:cubicBezTo>
                                      <a:cubicBezTo>
                                        <a:pt x="17" y="0"/>
                                        <a:pt x="12" y="0"/>
                                        <a:pt x="9" y="3"/>
                                      </a:cubicBezTo>
                                      <a:cubicBezTo>
                                        <a:pt x="5" y="8"/>
                                        <a:pt x="5" y="8"/>
                                        <a:pt x="5" y="8"/>
                                      </a:cubicBezTo>
                                      <a:cubicBezTo>
                                        <a:pt x="0" y="12"/>
                                        <a:pt x="0" y="18"/>
                                        <a:pt x="3" y="23"/>
                                      </a:cubicBezTo>
                                      <a:cubicBezTo>
                                        <a:pt x="17" y="43"/>
                                        <a:pt x="35" y="61"/>
                                        <a:pt x="55" y="75"/>
                                      </a:cubicBezTo>
                                      <a:cubicBezTo>
                                        <a:pt x="60" y="78"/>
                                        <a:pt x="66" y="78"/>
                                        <a:pt x="70" y="73"/>
                                      </a:cubicBezTo>
                                      <a:cubicBezTo>
                                        <a:pt x="75" y="69"/>
                                        <a:pt x="75" y="69"/>
                                        <a:pt x="75" y="69"/>
                                      </a:cubicBezTo>
                                      <a:cubicBezTo>
                                        <a:pt x="78" y="66"/>
                                        <a:pt x="78" y="61"/>
                                        <a:pt x="75" y="58"/>
                                      </a:cubicBezTo>
                                      <a:cubicBezTo>
                                        <a:pt x="66" y="49"/>
                                        <a:pt x="66" y="49"/>
                                        <a:pt x="66" y="49"/>
                                      </a:cubicBezTo>
                                      <a:cubicBezTo>
                                        <a:pt x="63" y="46"/>
                                        <a:pt x="58" y="46"/>
                                        <a:pt x="55" y="49"/>
                                      </a:cubicBezTo>
                                      <a:cubicBezTo>
                                        <a:pt x="52" y="52"/>
                                        <a:pt x="52" y="52"/>
                                        <a:pt x="52" y="52"/>
                                      </a:cubicBezTo>
                                      <a:cubicBezTo>
                                        <a:pt x="43" y="44"/>
                                        <a:pt x="34" y="35"/>
                                        <a:pt x="26" y="26"/>
                                      </a:cubicBezTo>
                                      <a:lnTo>
                                        <a:pt x="29" y="23"/>
                                      </a:lnTo>
                                      <a:close/>
                                    </a:path>
                                  </a:pathLst>
                                </a:custGeom>
                                <a:noFill/>
                                <a:ln w="6350" cap="rnd">
                                  <a:solidFill>
                                    <a:sysClr val="windowText" lastClr="000000">
                                      <a:lumMod val="50000"/>
                                      <a:lumOff val="50000"/>
                                    </a:sys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4" name="Freeform 54"/>
                              <wps:cNvSpPr>
                                <a:spLocks/>
                              </wps:cNvSpPr>
                              <wps:spPr bwMode="auto">
                                <a:xfrm>
                                  <a:off x="192112" y="124153"/>
                                  <a:ext cx="101600" cy="101601"/>
                                </a:xfrm>
                                <a:custGeom>
                                  <a:avLst/>
                                  <a:gdLst>
                                    <a:gd name="T0" fmla="*/ 0 w 46"/>
                                    <a:gd name="T1" fmla="*/ 0 h 46"/>
                                    <a:gd name="T2" fmla="*/ 46 w 46"/>
                                    <a:gd name="T3" fmla="*/ 46 h 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</a:cxnLst>
                                  <a:rect l="0" t="0" r="r" b="b"/>
                                  <a:pathLst>
                                    <a:path w="46" h="46">
                                      <a:moveTo>
                                        <a:pt x="0" y="0"/>
                                      </a:moveTo>
                                      <a:cubicBezTo>
                                        <a:pt x="25" y="0"/>
                                        <a:pt x="46" y="21"/>
                                        <a:pt x="46" y="46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6350" cap="rnd">
                                  <a:solidFill>
                                    <a:sysClr val="windowText" lastClr="000000">
                                      <a:lumMod val="50000"/>
                                      <a:lumOff val="50000"/>
                                    </a:sys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5" name="Freeform 55"/>
                              <wps:cNvSpPr>
                                <a:spLocks/>
                              </wps:cNvSpPr>
                              <wps:spPr bwMode="auto">
                                <a:xfrm>
                                  <a:off x="192112" y="159078"/>
                                  <a:ext cx="66676" cy="66676"/>
                                </a:xfrm>
                                <a:custGeom>
                                  <a:avLst/>
                                  <a:gdLst>
                                    <a:gd name="T0" fmla="*/ 0 w 30"/>
                                    <a:gd name="T1" fmla="*/ 0 h 30"/>
                                    <a:gd name="T2" fmla="*/ 30 w 30"/>
                                    <a:gd name="T3" fmla="*/ 30 h 3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</a:cxnLst>
                                  <a:rect l="0" t="0" r="r" b="b"/>
                                  <a:pathLst>
                                    <a:path w="30" h="30">
                                      <a:moveTo>
                                        <a:pt x="0" y="0"/>
                                      </a:moveTo>
                                      <a:cubicBezTo>
                                        <a:pt x="17" y="0"/>
                                        <a:pt x="30" y="13"/>
                                        <a:pt x="30" y="30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6350" cap="rnd">
                                  <a:solidFill>
                                    <a:sysClr val="windowText" lastClr="000000">
                                      <a:lumMod val="50000"/>
                                      <a:lumOff val="50000"/>
                                    </a:sys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56" name="Freeform 56"/>
                              <wps:cNvSpPr>
                                <a:spLocks/>
                              </wps:cNvSpPr>
                              <wps:spPr bwMode="auto">
                                <a:xfrm>
                                  <a:off x="192112" y="194004"/>
                                  <a:ext cx="31750" cy="31750"/>
                                </a:xfrm>
                                <a:custGeom>
                                  <a:avLst/>
                                  <a:gdLst>
                                    <a:gd name="T0" fmla="*/ 0 w 14"/>
                                    <a:gd name="T1" fmla="*/ 0 h 14"/>
                                    <a:gd name="T2" fmla="*/ 14 w 14"/>
                                    <a:gd name="T3" fmla="*/ 14 h 14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</a:cxnLst>
                                  <a:rect l="0" t="0" r="r" b="b"/>
                                  <a:pathLst>
                                    <a:path w="14" h="14">
                                      <a:moveTo>
                                        <a:pt x="0" y="0"/>
                                      </a:moveTo>
                                      <a:cubicBezTo>
                                        <a:pt x="8" y="0"/>
                                        <a:pt x="14" y="6"/>
                                        <a:pt x="14" y="14"/>
                                      </a:cubicBezTo>
                                    </a:path>
                                  </a:pathLst>
                                </a:custGeom>
                                <a:noFill/>
                                <a:ln w="6350" cap="rnd">
                                  <a:solidFill>
                                    <a:sysClr val="windowText" lastClr="000000">
                                      <a:lumMod val="50000"/>
                                      <a:lumOff val="50000"/>
                                    </a:sysClr>
                                  </a:solidFill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grpSp>
                          <wps:wsp>
                            <wps:cNvPr id="57" name="frame phone"/>
                            <wps:cNvSpPr/>
                            <wps:spPr>
                              <a:xfrm>
                                <a:off x="0" y="0"/>
                                <a:ext cx="177800" cy="177800"/>
                              </a:xfrm>
                              <a:prstGeom prst="ellipse">
                                <a:avLst/>
                              </a:prstGeom>
                              <a:noFill/>
                              <a:ln w="6350" cap="flat" cmpd="sng" algn="ctr">
                                <a:solidFill>
                                  <a:sysClr val="windowText" lastClr="000000">
                                    <a:lumMod val="50000"/>
                                    <a:lumOff val="50000"/>
                                  </a:sysClr>
                                </a:solidFill>
                                <a:prstDash val="solid"/>
                              </a:ln>
                              <a:effectLst/>
                            </wps:spPr>
                            <wps:bodyPr rtlCol="0" anchor="ctr"/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271736C" id="phone" o:spid="_x0000_s1026" style="position:absolute;left:0;text-align:left;margin-left:-1.5pt;margin-top:0;width:14pt;height:14pt;z-index:-251659776" coordsize="177800,177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">
                    <v:group id="_x0000_s1027" style="position:absolute;left:38100;top:50292;width:94849;height:94849" coordorigin="87337,124153" coordsize="206375,2063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    <v:shape id="Freeform 53" o:spid="_x0000_s1028" style="position:absolute;left:87337;top:157491;width:173037;height:173038;visibility:visible;mso-wrap-style:square;v-text-anchor:top" coordsize="78,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" path="m29,23v3,-3,3,-8,,-11c20,3,20,3,20,3,17,,12,,9,3,5,8,5,8,5,8,,12,,18,3,23,17,43,35,61,55,75v5,3,11,3,15,-2c75,69,75,69,75,69v3,-3,3,-8,,-11c66,49,66,49,66,49v-3,-3,-8,-3,-11,c52,52,52,52,52,52,43,44,34,35,26,26r3,-3xe" filled="f" strokecolor="#7f7f7f" strokeweight=".5pt">
                        <v:stroke endcap="round"/>
                        <v:path arrowok="t" o:connecttype="custom" o:connectlocs="64334,51024;64334,26621;44368,6655;19966,6655;11092,17747;6655,51024;122013,166383;155290,161946;166382,153072;166382,128669;146416,108703;122013,108703;115358,115359;57679,57679;64334,51024" o:connectangles="0,0,0,0,0,0,0,0,0,0,0,0,0,0,0"/>
                      </v:shape>
                      <v:shape id="Freeform 54" o:spid="_x0000_s1029" style="position:absolute;left:192112;top:124153;width:101600;height:101601;visibility:visible;mso-wrap-style:square;v-text-anchor:top" coordsize="46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" path="m,c25,,46,21,46,46e" filled="f" strokecolor="#7f7f7f" strokeweight=".5pt">
                        <v:stroke endcap="round"/>
                        <v:path arrowok="t" o:connecttype="custom" o:connectlocs="0,0;101600,101601" o:connectangles="0,0"/>
                      </v:shape>
                      <v:shape id="Freeform 55" o:spid="_x0000_s1030" style="position:absolute;left:192112;top:159078;width:66676;height:66676;visibility:visible;mso-wrap-style:square;v-text-anchor:top" coordsize="30,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" path="m,c17,,30,13,30,30e" filled="f" strokecolor="#7f7f7f" strokeweight=".5pt">
                        <v:stroke endcap="round"/>
                        <v:path arrowok="t" o:connecttype="custom" o:connectlocs="0,0;66676,66676" o:connectangles="0,0"/>
                      </v:shape>
                      <v:shape id="Freeform 56" o:spid="_x0000_s1031" style="position:absolute;left:192112;top:194004;width:31750;height:31750;visibility:visible;mso-wrap-style:square;v-text-anchor:top" coordsize="14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" path="m,c8,,14,6,14,14e" filled="f" strokecolor="#7f7f7f" strokeweight=".5pt">
                        <v:stroke endcap="round"/>
                        <v:path arrowok="t" o:connecttype="custom" o:connectlocs="0,0;31750,31750" o:connectangles="0,0"/>
                      </v:shape>
                    </v:group>
                    <v:oval id="frame phone" o:spid="_x0000_s1032" style="position:absolute;width:177800;height:177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" filled="f" strokecolor="#7f7f7f" strokeweight=".5pt"/>
                  </v:group>
                </w:pict>
              </mc:Fallback>
            </mc:AlternateContent>
          </w:r>
          <w:r w:rsidR="00991C76" w:rsidRPr="00492F57">
            <w:rPr>
              <w:rFonts w:cs="Calibri"/>
              <w:color w:val="7F7F7F"/>
            </w:rPr>
            <w:t xml:space="preserve">   </w:t>
          </w:r>
          <w:r w:rsidR="00404BE8" w:rsidRPr="00492F57">
            <w:rPr>
              <w:rFonts w:cs="Calibri" w:hint="cs"/>
              <w:color w:val="7F7F7F"/>
              <w:rtl/>
            </w:rPr>
            <w:t xml:space="preserve">     </w:t>
          </w:r>
          <w:r w:rsidR="009647CE" w:rsidRPr="00492F57">
            <w:rPr>
              <w:rFonts w:cs="Calibri"/>
              <w:color w:val="7F7F7F"/>
            </w:rPr>
            <w:t>+972 (</w:t>
          </w:r>
          <w:r w:rsidR="00594016" w:rsidRPr="00492F57">
            <w:rPr>
              <w:rFonts w:cs="Calibri"/>
              <w:color w:val="7F7F7F"/>
            </w:rPr>
            <w:t>50</w:t>
          </w:r>
          <w:r w:rsidR="009647CE" w:rsidRPr="00492F57">
            <w:rPr>
              <w:rFonts w:cs="Calibri"/>
              <w:color w:val="7F7F7F"/>
            </w:rPr>
            <w:t xml:space="preserve">) </w:t>
          </w:r>
          <w:r w:rsidR="00594016" w:rsidRPr="00492F57">
            <w:rPr>
              <w:rFonts w:cs="Calibri"/>
              <w:color w:val="7F7F7F"/>
            </w:rPr>
            <w:t>888</w:t>
          </w:r>
          <w:r w:rsidR="009647CE" w:rsidRPr="00492F57">
            <w:rPr>
              <w:rFonts w:cs="Calibri"/>
              <w:color w:val="7F7F7F"/>
            </w:rPr>
            <w:t>-</w:t>
          </w:r>
          <w:r w:rsidR="00341BFB" w:rsidRPr="00492F57">
            <w:rPr>
              <w:rFonts w:cs="Calibri"/>
              <w:color w:val="7F7F7F"/>
            </w:rPr>
            <w:t>4472</w:t>
          </w:r>
        </w:p>
      </w:tc>
    </w:tr>
  </w:tbl>
  <w:p w14:paraId="763AA94C" w14:textId="77777777" w:rsidR="00895932" w:rsidRDefault="00895932" w:rsidP="00991C76">
    <w:pPr>
      <w:pStyle w:val="a5"/>
      <w:jc w:val="right"/>
      <w:rPr>
        <w:sz w:val="6"/>
        <w:szCs w:val="6"/>
        <w:rtl/>
      </w:rPr>
    </w:pPr>
  </w:p>
  <w:p w14:paraId="763AA94D" w14:textId="77777777" w:rsidR="00895932" w:rsidRPr="00492F57" w:rsidRDefault="00895932" w:rsidP="00875532">
    <w:pPr>
      <w:pStyle w:val="a5"/>
      <w:jc w:val="center"/>
      <w:rPr>
        <w:color w:val="A6A6A6"/>
        <w:sz w:val="16"/>
        <w:szCs w:val="16"/>
      </w:rPr>
    </w:pPr>
    <w:r w:rsidRPr="00492F57">
      <w:rPr>
        <w:color w:val="A6A6A6"/>
        <w:sz w:val="16"/>
        <w:szCs w:val="16"/>
      </w:rPr>
      <w:fldChar w:fldCharType="begin"/>
    </w:r>
    <w:r w:rsidRPr="00492F57">
      <w:rPr>
        <w:color w:val="A6A6A6"/>
        <w:sz w:val="16"/>
        <w:szCs w:val="16"/>
      </w:rPr>
      <w:instrText xml:space="preserve"> PAGE   \* MERGEFORMAT </w:instrText>
    </w:r>
    <w:r w:rsidRPr="00492F57">
      <w:rPr>
        <w:color w:val="A6A6A6"/>
        <w:sz w:val="16"/>
        <w:szCs w:val="16"/>
      </w:rPr>
      <w:fldChar w:fldCharType="separate"/>
    </w:r>
    <w:r w:rsidR="009156E2" w:rsidRPr="00492F57">
      <w:rPr>
        <w:noProof/>
        <w:color w:val="A6A6A6"/>
        <w:sz w:val="16"/>
        <w:szCs w:val="16"/>
        <w:rtl/>
      </w:rPr>
      <w:t>6</w:t>
    </w:r>
    <w:r w:rsidRPr="00492F57">
      <w:rPr>
        <w:noProof/>
        <w:color w:val="A6A6A6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26368" w14:textId="77777777" w:rsidR="0084671F" w:rsidRDefault="0084671F" w:rsidP="008326FD">
      <w:pPr>
        <w:spacing w:before="0" w:after="0" w:line="240" w:lineRule="auto"/>
      </w:pPr>
      <w:r>
        <w:separator/>
      </w:r>
    </w:p>
  </w:footnote>
  <w:footnote w:type="continuationSeparator" w:id="0">
    <w:p w14:paraId="698D0988" w14:textId="77777777" w:rsidR="0084671F" w:rsidRDefault="0084671F" w:rsidP="008326F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AA945" w14:textId="77777777" w:rsidR="00875532" w:rsidRDefault="001E2C3E" w:rsidP="00326A02">
    <w:pPr>
      <w:pStyle w:val="a3"/>
      <w:bidi w:val="0"/>
      <w:jc w:val="center"/>
      <w:rPr>
        <w:rFonts w:ascii="Arial" w:hAnsi="Arial"/>
        <w:noProof/>
      </w:rPr>
    </w:pPr>
    <w:r>
      <w:rPr>
        <w:noProof/>
      </w:rPr>
      <w:drawing>
        <wp:inline distT="0" distB="0" distL="0" distR="0" wp14:anchorId="763AA94E" wp14:editId="763AA94F">
          <wp:extent cx="2831465" cy="1129665"/>
          <wp:effectExtent l="0" t="0" r="0" b="0"/>
          <wp:docPr id="1" name="תמונה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31465" cy="11296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63AA946" w14:textId="77777777" w:rsidR="00875532" w:rsidRDefault="00875532" w:rsidP="00060F5A">
    <w:pPr>
      <w:pStyle w:val="a3"/>
      <w:rPr>
        <w:rtl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7122E"/>
    <w:multiLevelType w:val="hybridMultilevel"/>
    <w:tmpl w:val="9F4A62DC"/>
    <w:lvl w:ilvl="0" w:tplc="0409001B">
      <w:start w:val="1"/>
      <w:numFmt w:val="lowerRoman"/>
      <w:lvlText w:val="%1."/>
      <w:lvlJc w:val="right"/>
      <w:pPr>
        <w:ind w:left="1636" w:hanging="360"/>
      </w:p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" w15:restartNumberingAfterBreak="0">
    <w:nsid w:val="01BA5B54"/>
    <w:multiLevelType w:val="hybridMultilevel"/>
    <w:tmpl w:val="55E81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456" w:hanging="180"/>
      </w:pPr>
    </w:lvl>
    <w:lvl w:ilvl="3" w:tplc="0409001B">
      <w:start w:val="1"/>
      <w:numFmt w:val="lowerRoman"/>
      <w:lvlText w:val="%4."/>
      <w:lvlJc w:val="right"/>
      <w:pPr>
        <w:ind w:left="1494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A323BB"/>
    <w:multiLevelType w:val="hybridMultilevel"/>
    <w:tmpl w:val="006474D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4960DA4"/>
    <w:multiLevelType w:val="hybridMultilevel"/>
    <w:tmpl w:val="FBF47E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456" w:hanging="180"/>
      </w:pPr>
    </w:lvl>
    <w:lvl w:ilvl="3" w:tplc="0409001B">
      <w:start w:val="1"/>
      <w:numFmt w:val="lowerRoman"/>
      <w:lvlText w:val="%4."/>
      <w:lvlJc w:val="right"/>
      <w:pPr>
        <w:ind w:left="1494" w:hanging="360"/>
      </w:pPr>
    </w:lvl>
    <w:lvl w:ilvl="4" w:tplc="0409000F">
      <w:start w:val="1"/>
      <w:numFmt w:val="decimal"/>
      <w:lvlText w:val="%5."/>
      <w:lvlJc w:val="left"/>
      <w:pPr>
        <w:ind w:left="2061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20888"/>
    <w:multiLevelType w:val="hybridMultilevel"/>
    <w:tmpl w:val="17E0747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AFF03A9"/>
    <w:multiLevelType w:val="hybridMultilevel"/>
    <w:tmpl w:val="E7CAE9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7B1F70"/>
    <w:multiLevelType w:val="hybridMultilevel"/>
    <w:tmpl w:val="899E00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B62968"/>
    <w:multiLevelType w:val="hybridMultilevel"/>
    <w:tmpl w:val="6F1C10A6"/>
    <w:lvl w:ilvl="0" w:tplc="83C6D05C">
      <w:start w:val="1"/>
      <w:numFmt w:val="bullet"/>
      <w:lvlText w:val="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B3A0A"/>
    <w:multiLevelType w:val="hybridMultilevel"/>
    <w:tmpl w:val="B5C841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1352" w:hanging="360"/>
      </w:pPr>
    </w:lvl>
    <w:lvl w:ilvl="3" w:tplc="0409000F">
      <w:start w:val="1"/>
      <w:numFmt w:val="decimal"/>
      <w:lvlText w:val="%4."/>
      <w:lvlJc w:val="left"/>
      <w:pPr>
        <w:ind w:left="2061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7E7A78"/>
    <w:multiLevelType w:val="hybridMultilevel"/>
    <w:tmpl w:val="080299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D25D5D"/>
    <w:multiLevelType w:val="hybridMultilevel"/>
    <w:tmpl w:val="080299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E54FE6"/>
    <w:multiLevelType w:val="hybridMultilevel"/>
    <w:tmpl w:val="ECD67E44"/>
    <w:lvl w:ilvl="0" w:tplc="83C6D05C">
      <w:start w:val="1"/>
      <w:numFmt w:val="bullet"/>
      <w:lvlText w:val="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2A1866"/>
    <w:multiLevelType w:val="hybridMultilevel"/>
    <w:tmpl w:val="54AEFD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5166D8"/>
    <w:multiLevelType w:val="hybridMultilevel"/>
    <w:tmpl w:val="17E0747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06B3D49"/>
    <w:multiLevelType w:val="hybridMultilevel"/>
    <w:tmpl w:val="9F4A62DC"/>
    <w:lvl w:ilvl="0" w:tplc="0409001B">
      <w:start w:val="1"/>
      <w:numFmt w:val="lowerRoman"/>
      <w:lvlText w:val="%1."/>
      <w:lvlJc w:val="right"/>
      <w:pPr>
        <w:ind w:left="1636" w:hanging="360"/>
      </w:pPr>
    </w:lvl>
    <w:lvl w:ilvl="1" w:tplc="04090019" w:tentative="1">
      <w:start w:val="1"/>
      <w:numFmt w:val="lowerLetter"/>
      <w:lvlText w:val="%2."/>
      <w:lvlJc w:val="left"/>
      <w:pPr>
        <w:ind w:left="2356" w:hanging="360"/>
      </w:pPr>
    </w:lvl>
    <w:lvl w:ilvl="2" w:tplc="0409001B" w:tentative="1">
      <w:start w:val="1"/>
      <w:numFmt w:val="lowerRoman"/>
      <w:lvlText w:val="%3."/>
      <w:lvlJc w:val="right"/>
      <w:pPr>
        <w:ind w:left="3076" w:hanging="180"/>
      </w:pPr>
    </w:lvl>
    <w:lvl w:ilvl="3" w:tplc="0409000F" w:tentative="1">
      <w:start w:val="1"/>
      <w:numFmt w:val="decimal"/>
      <w:lvlText w:val="%4."/>
      <w:lvlJc w:val="left"/>
      <w:pPr>
        <w:ind w:left="3796" w:hanging="360"/>
      </w:pPr>
    </w:lvl>
    <w:lvl w:ilvl="4" w:tplc="04090019" w:tentative="1">
      <w:start w:val="1"/>
      <w:numFmt w:val="lowerLetter"/>
      <w:lvlText w:val="%5."/>
      <w:lvlJc w:val="left"/>
      <w:pPr>
        <w:ind w:left="4516" w:hanging="360"/>
      </w:pPr>
    </w:lvl>
    <w:lvl w:ilvl="5" w:tplc="0409001B" w:tentative="1">
      <w:start w:val="1"/>
      <w:numFmt w:val="lowerRoman"/>
      <w:lvlText w:val="%6."/>
      <w:lvlJc w:val="right"/>
      <w:pPr>
        <w:ind w:left="5236" w:hanging="180"/>
      </w:pPr>
    </w:lvl>
    <w:lvl w:ilvl="6" w:tplc="0409000F" w:tentative="1">
      <w:start w:val="1"/>
      <w:numFmt w:val="decimal"/>
      <w:lvlText w:val="%7."/>
      <w:lvlJc w:val="left"/>
      <w:pPr>
        <w:ind w:left="5956" w:hanging="360"/>
      </w:pPr>
    </w:lvl>
    <w:lvl w:ilvl="7" w:tplc="04090019" w:tentative="1">
      <w:start w:val="1"/>
      <w:numFmt w:val="lowerLetter"/>
      <w:lvlText w:val="%8."/>
      <w:lvlJc w:val="left"/>
      <w:pPr>
        <w:ind w:left="6676" w:hanging="360"/>
      </w:pPr>
    </w:lvl>
    <w:lvl w:ilvl="8" w:tplc="0409001B" w:tentative="1">
      <w:start w:val="1"/>
      <w:numFmt w:val="lowerRoman"/>
      <w:lvlText w:val="%9."/>
      <w:lvlJc w:val="right"/>
      <w:pPr>
        <w:ind w:left="7396" w:hanging="180"/>
      </w:pPr>
    </w:lvl>
  </w:abstractNum>
  <w:abstractNum w:abstractNumId="15" w15:restartNumberingAfterBreak="0">
    <w:nsid w:val="30D91F07"/>
    <w:multiLevelType w:val="hybridMultilevel"/>
    <w:tmpl w:val="896EA74C"/>
    <w:lvl w:ilvl="0" w:tplc="2342175C">
      <w:start w:val="2002"/>
      <w:numFmt w:val="bullet"/>
      <w:lvlText w:val="-"/>
      <w:lvlJc w:val="left"/>
      <w:pPr>
        <w:ind w:left="47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1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0" w:hanging="360"/>
      </w:pPr>
      <w:rPr>
        <w:rFonts w:ascii="Wingdings" w:hAnsi="Wingdings" w:hint="default"/>
      </w:rPr>
    </w:lvl>
  </w:abstractNum>
  <w:abstractNum w:abstractNumId="16" w15:restartNumberingAfterBreak="0">
    <w:nsid w:val="3378390B"/>
    <w:multiLevelType w:val="hybridMultilevel"/>
    <w:tmpl w:val="4AFC2FCE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7" w15:restartNumberingAfterBreak="0">
    <w:nsid w:val="34031B9E"/>
    <w:multiLevelType w:val="hybridMultilevel"/>
    <w:tmpl w:val="74545E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399075A"/>
    <w:multiLevelType w:val="hybridMultilevel"/>
    <w:tmpl w:val="5EE4D356"/>
    <w:lvl w:ilvl="0" w:tplc="83C6D05C">
      <w:start w:val="1"/>
      <w:numFmt w:val="bullet"/>
      <w:lvlText w:val="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39F6925"/>
    <w:multiLevelType w:val="hybridMultilevel"/>
    <w:tmpl w:val="BBA077F4"/>
    <w:lvl w:ilvl="0" w:tplc="351CBABE">
      <w:start w:val="1"/>
      <w:numFmt w:val="lowerLetter"/>
      <w:lvlText w:val="%1."/>
      <w:lvlJc w:val="left"/>
      <w:pPr>
        <w:ind w:left="1564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284" w:hanging="360"/>
      </w:pPr>
    </w:lvl>
    <w:lvl w:ilvl="2" w:tplc="2000001B" w:tentative="1">
      <w:start w:val="1"/>
      <w:numFmt w:val="lowerRoman"/>
      <w:lvlText w:val="%3."/>
      <w:lvlJc w:val="right"/>
      <w:pPr>
        <w:ind w:left="3004" w:hanging="180"/>
      </w:pPr>
    </w:lvl>
    <w:lvl w:ilvl="3" w:tplc="2000000F" w:tentative="1">
      <w:start w:val="1"/>
      <w:numFmt w:val="decimal"/>
      <w:lvlText w:val="%4."/>
      <w:lvlJc w:val="left"/>
      <w:pPr>
        <w:ind w:left="3724" w:hanging="360"/>
      </w:pPr>
    </w:lvl>
    <w:lvl w:ilvl="4" w:tplc="20000019" w:tentative="1">
      <w:start w:val="1"/>
      <w:numFmt w:val="lowerLetter"/>
      <w:lvlText w:val="%5."/>
      <w:lvlJc w:val="left"/>
      <w:pPr>
        <w:ind w:left="4444" w:hanging="360"/>
      </w:pPr>
    </w:lvl>
    <w:lvl w:ilvl="5" w:tplc="2000001B" w:tentative="1">
      <w:start w:val="1"/>
      <w:numFmt w:val="lowerRoman"/>
      <w:lvlText w:val="%6."/>
      <w:lvlJc w:val="right"/>
      <w:pPr>
        <w:ind w:left="5164" w:hanging="180"/>
      </w:pPr>
    </w:lvl>
    <w:lvl w:ilvl="6" w:tplc="2000000F" w:tentative="1">
      <w:start w:val="1"/>
      <w:numFmt w:val="decimal"/>
      <w:lvlText w:val="%7."/>
      <w:lvlJc w:val="left"/>
      <w:pPr>
        <w:ind w:left="5884" w:hanging="360"/>
      </w:pPr>
    </w:lvl>
    <w:lvl w:ilvl="7" w:tplc="20000019" w:tentative="1">
      <w:start w:val="1"/>
      <w:numFmt w:val="lowerLetter"/>
      <w:lvlText w:val="%8."/>
      <w:lvlJc w:val="left"/>
      <w:pPr>
        <w:ind w:left="6604" w:hanging="360"/>
      </w:pPr>
    </w:lvl>
    <w:lvl w:ilvl="8" w:tplc="2000001B" w:tentative="1">
      <w:start w:val="1"/>
      <w:numFmt w:val="lowerRoman"/>
      <w:lvlText w:val="%9."/>
      <w:lvlJc w:val="right"/>
      <w:pPr>
        <w:ind w:left="7324" w:hanging="180"/>
      </w:pPr>
    </w:lvl>
  </w:abstractNum>
  <w:abstractNum w:abstractNumId="20" w15:restartNumberingAfterBreak="0">
    <w:nsid w:val="453F493A"/>
    <w:multiLevelType w:val="hybridMultilevel"/>
    <w:tmpl w:val="10805E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7839FD"/>
    <w:multiLevelType w:val="hybridMultilevel"/>
    <w:tmpl w:val="C3CCEE8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2F1CCA"/>
    <w:multiLevelType w:val="hybridMultilevel"/>
    <w:tmpl w:val="08029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6B0C30"/>
    <w:multiLevelType w:val="hybridMultilevel"/>
    <w:tmpl w:val="71DA4A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E04E63"/>
    <w:multiLevelType w:val="hybridMultilevel"/>
    <w:tmpl w:val="080299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947130"/>
    <w:multiLevelType w:val="hybridMultilevel"/>
    <w:tmpl w:val="08563F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E76A45"/>
    <w:multiLevelType w:val="hybridMultilevel"/>
    <w:tmpl w:val="48D0AD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3F1DDB"/>
    <w:multiLevelType w:val="hybridMultilevel"/>
    <w:tmpl w:val="F6A478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BA191A"/>
    <w:multiLevelType w:val="hybridMultilevel"/>
    <w:tmpl w:val="4924402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D42CEF"/>
    <w:multiLevelType w:val="hybridMultilevel"/>
    <w:tmpl w:val="B4D61EF2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5448B4E0">
      <w:start w:val="1"/>
      <w:numFmt w:val="lowerLetter"/>
      <w:lvlText w:val="%2."/>
      <w:lvlJc w:val="left"/>
      <w:pPr>
        <w:ind w:left="360" w:hanging="360"/>
      </w:pPr>
      <w:rPr>
        <w:rFonts w:ascii="Calibri" w:eastAsia="Times New Roman" w:hAnsi="Calibri" w:cs="Arial"/>
      </w:rPr>
    </w:lvl>
    <w:lvl w:ilvl="2" w:tplc="0409001B">
      <w:start w:val="1"/>
      <w:numFmt w:val="lowerRoman"/>
      <w:lvlText w:val="%3."/>
      <w:lvlJc w:val="right"/>
      <w:pPr>
        <w:ind w:left="1314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45437FC"/>
    <w:multiLevelType w:val="hybridMultilevel"/>
    <w:tmpl w:val="082AB8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0C4540"/>
    <w:multiLevelType w:val="hybridMultilevel"/>
    <w:tmpl w:val="331E60C2"/>
    <w:lvl w:ilvl="0" w:tplc="3E96881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530" w:hanging="360"/>
      </w:pPr>
    </w:lvl>
    <w:lvl w:ilvl="2" w:tplc="2000001B" w:tentative="1">
      <w:start w:val="1"/>
      <w:numFmt w:val="lowerRoman"/>
      <w:lvlText w:val="%3."/>
      <w:lvlJc w:val="right"/>
      <w:pPr>
        <w:ind w:left="2250" w:hanging="180"/>
      </w:pPr>
    </w:lvl>
    <w:lvl w:ilvl="3" w:tplc="2000000F" w:tentative="1">
      <w:start w:val="1"/>
      <w:numFmt w:val="decimal"/>
      <w:lvlText w:val="%4."/>
      <w:lvlJc w:val="left"/>
      <w:pPr>
        <w:ind w:left="2970" w:hanging="360"/>
      </w:pPr>
    </w:lvl>
    <w:lvl w:ilvl="4" w:tplc="20000019" w:tentative="1">
      <w:start w:val="1"/>
      <w:numFmt w:val="lowerLetter"/>
      <w:lvlText w:val="%5."/>
      <w:lvlJc w:val="left"/>
      <w:pPr>
        <w:ind w:left="3690" w:hanging="360"/>
      </w:pPr>
    </w:lvl>
    <w:lvl w:ilvl="5" w:tplc="2000001B" w:tentative="1">
      <w:start w:val="1"/>
      <w:numFmt w:val="lowerRoman"/>
      <w:lvlText w:val="%6."/>
      <w:lvlJc w:val="right"/>
      <w:pPr>
        <w:ind w:left="4410" w:hanging="180"/>
      </w:pPr>
    </w:lvl>
    <w:lvl w:ilvl="6" w:tplc="2000000F" w:tentative="1">
      <w:start w:val="1"/>
      <w:numFmt w:val="decimal"/>
      <w:lvlText w:val="%7."/>
      <w:lvlJc w:val="left"/>
      <w:pPr>
        <w:ind w:left="5130" w:hanging="360"/>
      </w:pPr>
    </w:lvl>
    <w:lvl w:ilvl="7" w:tplc="20000019" w:tentative="1">
      <w:start w:val="1"/>
      <w:numFmt w:val="lowerLetter"/>
      <w:lvlText w:val="%8."/>
      <w:lvlJc w:val="left"/>
      <w:pPr>
        <w:ind w:left="5850" w:hanging="360"/>
      </w:pPr>
    </w:lvl>
    <w:lvl w:ilvl="8" w:tplc="2000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2" w15:restartNumberingAfterBreak="0">
    <w:nsid w:val="7838425F"/>
    <w:multiLevelType w:val="hybridMultilevel"/>
    <w:tmpl w:val="D1AE8412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89F3335"/>
    <w:multiLevelType w:val="hybridMultilevel"/>
    <w:tmpl w:val="648E175C"/>
    <w:lvl w:ilvl="0" w:tplc="6464DA04">
      <w:numFmt w:val="bullet"/>
      <w:lvlText w:val="o"/>
      <w:lvlJc w:val="left"/>
      <w:pPr>
        <w:ind w:left="1380" w:hanging="360"/>
      </w:pPr>
      <w:rPr>
        <w:rFonts w:ascii="Tahoma" w:eastAsia="Tahoma" w:hAnsi="Tahoma" w:cs="Tahoma" w:hint="default"/>
        <w:spacing w:val="-2"/>
        <w:w w:val="100"/>
        <w:sz w:val="20"/>
        <w:szCs w:val="20"/>
      </w:rPr>
    </w:lvl>
    <w:lvl w:ilvl="1" w:tplc="52227872">
      <w:numFmt w:val="bullet"/>
      <w:lvlText w:val="•"/>
      <w:lvlJc w:val="left"/>
      <w:pPr>
        <w:ind w:left="2254" w:hanging="360"/>
      </w:pPr>
    </w:lvl>
    <w:lvl w:ilvl="2" w:tplc="0CCA1AFC">
      <w:numFmt w:val="bullet"/>
      <w:lvlText w:val="•"/>
      <w:lvlJc w:val="left"/>
      <w:pPr>
        <w:ind w:left="3128" w:hanging="360"/>
      </w:pPr>
    </w:lvl>
    <w:lvl w:ilvl="3" w:tplc="A7F4B74C">
      <w:numFmt w:val="bullet"/>
      <w:lvlText w:val="•"/>
      <w:lvlJc w:val="left"/>
      <w:pPr>
        <w:ind w:left="4002" w:hanging="360"/>
      </w:pPr>
    </w:lvl>
    <w:lvl w:ilvl="4" w:tplc="5EC4DACC">
      <w:numFmt w:val="bullet"/>
      <w:lvlText w:val="•"/>
      <w:lvlJc w:val="left"/>
      <w:pPr>
        <w:ind w:left="4876" w:hanging="360"/>
      </w:pPr>
    </w:lvl>
    <w:lvl w:ilvl="5" w:tplc="85D0EB10">
      <w:numFmt w:val="bullet"/>
      <w:lvlText w:val="•"/>
      <w:lvlJc w:val="left"/>
      <w:pPr>
        <w:ind w:left="5750" w:hanging="360"/>
      </w:pPr>
    </w:lvl>
    <w:lvl w:ilvl="6" w:tplc="8D58E0F0">
      <w:numFmt w:val="bullet"/>
      <w:lvlText w:val="•"/>
      <w:lvlJc w:val="left"/>
      <w:pPr>
        <w:ind w:left="6624" w:hanging="360"/>
      </w:pPr>
    </w:lvl>
    <w:lvl w:ilvl="7" w:tplc="D45C5B8E">
      <w:numFmt w:val="bullet"/>
      <w:lvlText w:val="•"/>
      <w:lvlJc w:val="left"/>
      <w:pPr>
        <w:ind w:left="7498" w:hanging="360"/>
      </w:pPr>
    </w:lvl>
    <w:lvl w:ilvl="8" w:tplc="D018B1C4">
      <w:numFmt w:val="bullet"/>
      <w:lvlText w:val="•"/>
      <w:lvlJc w:val="left"/>
      <w:pPr>
        <w:ind w:left="8372" w:hanging="360"/>
      </w:pPr>
    </w:lvl>
  </w:abstractNum>
  <w:abstractNum w:abstractNumId="34" w15:restartNumberingAfterBreak="0">
    <w:nsid w:val="7A9A4B4B"/>
    <w:multiLevelType w:val="hybridMultilevel"/>
    <w:tmpl w:val="080299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0B5C66"/>
    <w:multiLevelType w:val="hybridMultilevel"/>
    <w:tmpl w:val="030C2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5340129">
    <w:abstractNumId w:val="1"/>
  </w:num>
  <w:num w:numId="2" w16cid:durableId="15035658">
    <w:abstractNumId w:val="32"/>
  </w:num>
  <w:num w:numId="3" w16cid:durableId="129982947">
    <w:abstractNumId w:val="16"/>
  </w:num>
  <w:num w:numId="4" w16cid:durableId="842479221">
    <w:abstractNumId w:val="4"/>
  </w:num>
  <w:num w:numId="5" w16cid:durableId="435908306">
    <w:abstractNumId w:val="29"/>
  </w:num>
  <w:num w:numId="6" w16cid:durableId="1858419779">
    <w:abstractNumId w:val="28"/>
  </w:num>
  <w:num w:numId="7" w16cid:durableId="1373309490">
    <w:abstractNumId w:val="31"/>
  </w:num>
  <w:num w:numId="8" w16cid:durableId="1847743812">
    <w:abstractNumId w:val="19"/>
  </w:num>
  <w:num w:numId="9" w16cid:durableId="150483515">
    <w:abstractNumId w:val="20"/>
  </w:num>
  <w:num w:numId="10" w16cid:durableId="1035500542">
    <w:abstractNumId w:val="21"/>
  </w:num>
  <w:num w:numId="11" w16cid:durableId="932130945">
    <w:abstractNumId w:val="8"/>
  </w:num>
  <w:num w:numId="12" w16cid:durableId="1217354295">
    <w:abstractNumId w:val="13"/>
  </w:num>
  <w:num w:numId="13" w16cid:durableId="936868241">
    <w:abstractNumId w:val="14"/>
  </w:num>
  <w:num w:numId="14" w16cid:durableId="1213616083">
    <w:abstractNumId w:val="0"/>
  </w:num>
  <w:num w:numId="15" w16cid:durableId="1182208292">
    <w:abstractNumId w:val="3"/>
  </w:num>
  <w:num w:numId="16" w16cid:durableId="1671711801">
    <w:abstractNumId w:val="5"/>
  </w:num>
  <w:num w:numId="17" w16cid:durableId="447353770">
    <w:abstractNumId w:val="12"/>
  </w:num>
  <w:num w:numId="18" w16cid:durableId="1755004393">
    <w:abstractNumId w:val="25"/>
  </w:num>
  <w:num w:numId="19" w16cid:durableId="477460460">
    <w:abstractNumId w:val="33"/>
  </w:num>
  <w:num w:numId="20" w16cid:durableId="102573783">
    <w:abstractNumId w:val="15"/>
  </w:num>
  <w:num w:numId="21" w16cid:durableId="1094934911">
    <w:abstractNumId w:val="27"/>
  </w:num>
  <w:num w:numId="22" w16cid:durableId="36587146">
    <w:abstractNumId w:val="7"/>
  </w:num>
  <w:num w:numId="23" w16cid:durableId="1215235892">
    <w:abstractNumId w:val="30"/>
  </w:num>
  <w:num w:numId="24" w16cid:durableId="1473326871">
    <w:abstractNumId w:val="11"/>
  </w:num>
  <w:num w:numId="25" w16cid:durableId="1427848039">
    <w:abstractNumId w:val="22"/>
  </w:num>
  <w:num w:numId="26" w16cid:durableId="1935433678">
    <w:abstractNumId w:val="9"/>
  </w:num>
  <w:num w:numId="27" w16cid:durableId="1501965604">
    <w:abstractNumId w:val="34"/>
  </w:num>
  <w:num w:numId="28" w16cid:durableId="1881278979">
    <w:abstractNumId w:val="24"/>
  </w:num>
  <w:num w:numId="29" w16cid:durableId="342904658">
    <w:abstractNumId w:val="10"/>
  </w:num>
  <w:num w:numId="30" w16cid:durableId="780956160">
    <w:abstractNumId w:val="2"/>
  </w:num>
  <w:num w:numId="31" w16cid:durableId="1632705767">
    <w:abstractNumId w:val="35"/>
  </w:num>
  <w:num w:numId="32" w16cid:durableId="911894193">
    <w:abstractNumId w:val="26"/>
  </w:num>
  <w:num w:numId="33" w16cid:durableId="815799704">
    <w:abstractNumId w:val="6"/>
  </w:num>
  <w:num w:numId="34" w16cid:durableId="643856730">
    <w:abstractNumId w:val="23"/>
  </w:num>
  <w:num w:numId="35" w16cid:durableId="1029062037">
    <w:abstractNumId w:val="17"/>
  </w:num>
  <w:num w:numId="36" w16cid:durableId="35206362">
    <w:abstractNumId w:val="18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hideSpellingErrors/>
  <w:hideGrammatical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NDMwMzIyMDU0MjRW0lEKTi0uzszPAykwqQUAPHb8zCwAAAA="/>
  </w:docVars>
  <w:rsids>
    <w:rsidRoot w:val="00376867"/>
    <w:rsid w:val="000000A2"/>
    <w:rsid w:val="0000114A"/>
    <w:rsid w:val="0000482A"/>
    <w:rsid w:val="00010F02"/>
    <w:rsid w:val="0001237A"/>
    <w:rsid w:val="00012B94"/>
    <w:rsid w:val="00017699"/>
    <w:rsid w:val="00022377"/>
    <w:rsid w:val="0002344F"/>
    <w:rsid w:val="00023A16"/>
    <w:rsid w:val="00026B9B"/>
    <w:rsid w:val="00026BFA"/>
    <w:rsid w:val="00030738"/>
    <w:rsid w:val="000353A1"/>
    <w:rsid w:val="00035EB3"/>
    <w:rsid w:val="00037312"/>
    <w:rsid w:val="00045763"/>
    <w:rsid w:val="00045D34"/>
    <w:rsid w:val="000468ED"/>
    <w:rsid w:val="000472B4"/>
    <w:rsid w:val="00050217"/>
    <w:rsid w:val="00054CF0"/>
    <w:rsid w:val="00056246"/>
    <w:rsid w:val="00056BD6"/>
    <w:rsid w:val="00060811"/>
    <w:rsid w:val="00060F5A"/>
    <w:rsid w:val="00065D7D"/>
    <w:rsid w:val="00070C9A"/>
    <w:rsid w:val="0007134D"/>
    <w:rsid w:val="000719B4"/>
    <w:rsid w:val="00073E7D"/>
    <w:rsid w:val="0007419B"/>
    <w:rsid w:val="000807B9"/>
    <w:rsid w:val="0008179E"/>
    <w:rsid w:val="00082009"/>
    <w:rsid w:val="00083631"/>
    <w:rsid w:val="00083EAD"/>
    <w:rsid w:val="00084A7C"/>
    <w:rsid w:val="00086189"/>
    <w:rsid w:val="00086976"/>
    <w:rsid w:val="0008757E"/>
    <w:rsid w:val="0008758A"/>
    <w:rsid w:val="00090684"/>
    <w:rsid w:val="000927B3"/>
    <w:rsid w:val="0009619F"/>
    <w:rsid w:val="000A03DB"/>
    <w:rsid w:val="000A1004"/>
    <w:rsid w:val="000A1D76"/>
    <w:rsid w:val="000A69F4"/>
    <w:rsid w:val="000B0F33"/>
    <w:rsid w:val="000B203A"/>
    <w:rsid w:val="000B5D1B"/>
    <w:rsid w:val="000C00EB"/>
    <w:rsid w:val="000C0AD3"/>
    <w:rsid w:val="000C1B62"/>
    <w:rsid w:val="000C1E7E"/>
    <w:rsid w:val="000C393E"/>
    <w:rsid w:val="000C61AC"/>
    <w:rsid w:val="000C6E98"/>
    <w:rsid w:val="000C755A"/>
    <w:rsid w:val="000D0E9D"/>
    <w:rsid w:val="000D141E"/>
    <w:rsid w:val="000D370C"/>
    <w:rsid w:val="000D59F7"/>
    <w:rsid w:val="000D7B59"/>
    <w:rsid w:val="000D7B9A"/>
    <w:rsid w:val="000E293E"/>
    <w:rsid w:val="000E51B2"/>
    <w:rsid w:val="000E787D"/>
    <w:rsid w:val="000E7A02"/>
    <w:rsid w:val="000F1F13"/>
    <w:rsid w:val="000F351E"/>
    <w:rsid w:val="000F47C6"/>
    <w:rsid w:val="000F4F13"/>
    <w:rsid w:val="00100B0E"/>
    <w:rsid w:val="00100E92"/>
    <w:rsid w:val="00102E14"/>
    <w:rsid w:val="001034A0"/>
    <w:rsid w:val="00105252"/>
    <w:rsid w:val="00105254"/>
    <w:rsid w:val="00106620"/>
    <w:rsid w:val="0011012C"/>
    <w:rsid w:val="001121AC"/>
    <w:rsid w:val="001127E9"/>
    <w:rsid w:val="00112BE0"/>
    <w:rsid w:val="0011307D"/>
    <w:rsid w:val="001151AE"/>
    <w:rsid w:val="00117778"/>
    <w:rsid w:val="00121470"/>
    <w:rsid w:val="00124445"/>
    <w:rsid w:val="00124AA5"/>
    <w:rsid w:val="001258FF"/>
    <w:rsid w:val="00131314"/>
    <w:rsid w:val="00136DA5"/>
    <w:rsid w:val="00137D59"/>
    <w:rsid w:val="00141AF2"/>
    <w:rsid w:val="00141F28"/>
    <w:rsid w:val="00144B29"/>
    <w:rsid w:val="00145AF7"/>
    <w:rsid w:val="0015060E"/>
    <w:rsid w:val="00150D68"/>
    <w:rsid w:val="00150F1C"/>
    <w:rsid w:val="00161F3F"/>
    <w:rsid w:val="00161FD8"/>
    <w:rsid w:val="00162428"/>
    <w:rsid w:val="00165E53"/>
    <w:rsid w:val="0016680B"/>
    <w:rsid w:val="001722E0"/>
    <w:rsid w:val="00182549"/>
    <w:rsid w:val="00183724"/>
    <w:rsid w:val="001903EF"/>
    <w:rsid w:val="001931AC"/>
    <w:rsid w:val="001956ED"/>
    <w:rsid w:val="00195BE6"/>
    <w:rsid w:val="001A46E9"/>
    <w:rsid w:val="001A5B7F"/>
    <w:rsid w:val="001A7890"/>
    <w:rsid w:val="001B2150"/>
    <w:rsid w:val="001C575F"/>
    <w:rsid w:val="001C6BCD"/>
    <w:rsid w:val="001D1E93"/>
    <w:rsid w:val="001D204B"/>
    <w:rsid w:val="001D3442"/>
    <w:rsid w:val="001D54B4"/>
    <w:rsid w:val="001E2C3E"/>
    <w:rsid w:val="001E3B69"/>
    <w:rsid w:val="001E446D"/>
    <w:rsid w:val="001E7552"/>
    <w:rsid w:val="001E7571"/>
    <w:rsid w:val="001E7F2E"/>
    <w:rsid w:val="001F3923"/>
    <w:rsid w:val="001F60DD"/>
    <w:rsid w:val="001F6312"/>
    <w:rsid w:val="001F6B74"/>
    <w:rsid w:val="00200437"/>
    <w:rsid w:val="0020074B"/>
    <w:rsid w:val="00200912"/>
    <w:rsid w:val="00201FBD"/>
    <w:rsid w:val="00202709"/>
    <w:rsid w:val="00202AC9"/>
    <w:rsid w:val="002040CC"/>
    <w:rsid w:val="00206460"/>
    <w:rsid w:val="00210FBE"/>
    <w:rsid w:val="00213282"/>
    <w:rsid w:val="002200C5"/>
    <w:rsid w:val="00222B2A"/>
    <w:rsid w:val="00223B45"/>
    <w:rsid w:val="00230C2D"/>
    <w:rsid w:val="002313CC"/>
    <w:rsid w:val="00232B1A"/>
    <w:rsid w:val="002347D5"/>
    <w:rsid w:val="00236B7F"/>
    <w:rsid w:val="00237F79"/>
    <w:rsid w:val="00240FDE"/>
    <w:rsid w:val="00241008"/>
    <w:rsid w:val="00252963"/>
    <w:rsid w:val="00252B8D"/>
    <w:rsid w:val="0025790A"/>
    <w:rsid w:val="00264B16"/>
    <w:rsid w:val="002651BC"/>
    <w:rsid w:val="002708C6"/>
    <w:rsid w:val="00270C5E"/>
    <w:rsid w:val="00271C54"/>
    <w:rsid w:val="00271D0B"/>
    <w:rsid w:val="00272835"/>
    <w:rsid w:val="002731B8"/>
    <w:rsid w:val="002733CF"/>
    <w:rsid w:val="002775F5"/>
    <w:rsid w:val="00277AFE"/>
    <w:rsid w:val="00277DB2"/>
    <w:rsid w:val="00280AFC"/>
    <w:rsid w:val="00282247"/>
    <w:rsid w:val="002856FF"/>
    <w:rsid w:val="00285BE2"/>
    <w:rsid w:val="00286CA7"/>
    <w:rsid w:val="00287E7A"/>
    <w:rsid w:val="00293190"/>
    <w:rsid w:val="00296124"/>
    <w:rsid w:val="002B066D"/>
    <w:rsid w:val="002B624A"/>
    <w:rsid w:val="002B7CE9"/>
    <w:rsid w:val="002C0E98"/>
    <w:rsid w:val="002C113F"/>
    <w:rsid w:val="002C1EC4"/>
    <w:rsid w:val="002C296B"/>
    <w:rsid w:val="002C309A"/>
    <w:rsid w:val="002C3831"/>
    <w:rsid w:val="002C4103"/>
    <w:rsid w:val="002C526A"/>
    <w:rsid w:val="002D34F7"/>
    <w:rsid w:val="002D3B23"/>
    <w:rsid w:val="002D5AC0"/>
    <w:rsid w:val="002D5B49"/>
    <w:rsid w:val="002E3A49"/>
    <w:rsid w:val="002E4AE4"/>
    <w:rsid w:val="002E5A17"/>
    <w:rsid w:val="002E6377"/>
    <w:rsid w:val="002F2086"/>
    <w:rsid w:val="002F4064"/>
    <w:rsid w:val="002F57C3"/>
    <w:rsid w:val="002F6A3E"/>
    <w:rsid w:val="0030148D"/>
    <w:rsid w:val="003014D1"/>
    <w:rsid w:val="003020E4"/>
    <w:rsid w:val="003021CD"/>
    <w:rsid w:val="00302A50"/>
    <w:rsid w:val="00303AF9"/>
    <w:rsid w:val="0030630D"/>
    <w:rsid w:val="00306EDB"/>
    <w:rsid w:val="00307501"/>
    <w:rsid w:val="00311E19"/>
    <w:rsid w:val="0031295A"/>
    <w:rsid w:val="00313E33"/>
    <w:rsid w:val="0031546D"/>
    <w:rsid w:val="00315934"/>
    <w:rsid w:val="00317C33"/>
    <w:rsid w:val="00320AA6"/>
    <w:rsid w:val="00324770"/>
    <w:rsid w:val="00325947"/>
    <w:rsid w:val="00326A02"/>
    <w:rsid w:val="00326F31"/>
    <w:rsid w:val="00330180"/>
    <w:rsid w:val="00330214"/>
    <w:rsid w:val="00333A35"/>
    <w:rsid w:val="00333BF3"/>
    <w:rsid w:val="00333F50"/>
    <w:rsid w:val="0033467E"/>
    <w:rsid w:val="00334A48"/>
    <w:rsid w:val="00341A49"/>
    <w:rsid w:val="00341BFB"/>
    <w:rsid w:val="003431FB"/>
    <w:rsid w:val="00345819"/>
    <w:rsid w:val="00346951"/>
    <w:rsid w:val="0034728D"/>
    <w:rsid w:val="00351333"/>
    <w:rsid w:val="00352125"/>
    <w:rsid w:val="00354C26"/>
    <w:rsid w:val="003552DB"/>
    <w:rsid w:val="00356BD3"/>
    <w:rsid w:val="00357512"/>
    <w:rsid w:val="003576E2"/>
    <w:rsid w:val="00362DE7"/>
    <w:rsid w:val="00366257"/>
    <w:rsid w:val="003708F3"/>
    <w:rsid w:val="00371889"/>
    <w:rsid w:val="00375A08"/>
    <w:rsid w:val="003767A2"/>
    <w:rsid w:val="00376867"/>
    <w:rsid w:val="00382702"/>
    <w:rsid w:val="003837EF"/>
    <w:rsid w:val="00385A98"/>
    <w:rsid w:val="00385F9A"/>
    <w:rsid w:val="003864B5"/>
    <w:rsid w:val="003964F3"/>
    <w:rsid w:val="00396F6F"/>
    <w:rsid w:val="003A04B3"/>
    <w:rsid w:val="003A2BE2"/>
    <w:rsid w:val="003A7624"/>
    <w:rsid w:val="003B49DE"/>
    <w:rsid w:val="003B78EE"/>
    <w:rsid w:val="003C0D08"/>
    <w:rsid w:val="003C1303"/>
    <w:rsid w:val="003C4F6D"/>
    <w:rsid w:val="003C5266"/>
    <w:rsid w:val="003D0B30"/>
    <w:rsid w:val="003D1544"/>
    <w:rsid w:val="003D48A4"/>
    <w:rsid w:val="003D57F7"/>
    <w:rsid w:val="003D61E2"/>
    <w:rsid w:val="003D6DD2"/>
    <w:rsid w:val="003E3DFE"/>
    <w:rsid w:val="003E4C44"/>
    <w:rsid w:val="003F02A1"/>
    <w:rsid w:val="003F09AC"/>
    <w:rsid w:val="003F1C81"/>
    <w:rsid w:val="003F1FE1"/>
    <w:rsid w:val="003F2339"/>
    <w:rsid w:val="003F24B2"/>
    <w:rsid w:val="003F41B7"/>
    <w:rsid w:val="00403360"/>
    <w:rsid w:val="00404BE8"/>
    <w:rsid w:val="00405D89"/>
    <w:rsid w:val="00407BC9"/>
    <w:rsid w:val="00407E52"/>
    <w:rsid w:val="00411060"/>
    <w:rsid w:val="00411242"/>
    <w:rsid w:val="00411EEF"/>
    <w:rsid w:val="0041547B"/>
    <w:rsid w:val="00416895"/>
    <w:rsid w:val="0042480D"/>
    <w:rsid w:val="00424DE4"/>
    <w:rsid w:val="00431E77"/>
    <w:rsid w:val="004332D3"/>
    <w:rsid w:val="00436F2F"/>
    <w:rsid w:val="0044067C"/>
    <w:rsid w:val="00441C97"/>
    <w:rsid w:val="004426B9"/>
    <w:rsid w:val="00443D75"/>
    <w:rsid w:val="00445D2C"/>
    <w:rsid w:val="00445E39"/>
    <w:rsid w:val="0044679F"/>
    <w:rsid w:val="004479A6"/>
    <w:rsid w:val="0045062E"/>
    <w:rsid w:val="0045109D"/>
    <w:rsid w:val="00454E70"/>
    <w:rsid w:val="004579FA"/>
    <w:rsid w:val="0046079F"/>
    <w:rsid w:val="00460ECD"/>
    <w:rsid w:val="00462E78"/>
    <w:rsid w:val="004634BB"/>
    <w:rsid w:val="0047436D"/>
    <w:rsid w:val="004804D8"/>
    <w:rsid w:val="00481C33"/>
    <w:rsid w:val="00482032"/>
    <w:rsid w:val="004839B3"/>
    <w:rsid w:val="00487F7E"/>
    <w:rsid w:val="00490365"/>
    <w:rsid w:val="0049249F"/>
    <w:rsid w:val="00492F57"/>
    <w:rsid w:val="004A7693"/>
    <w:rsid w:val="004B0E33"/>
    <w:rsid w:val="004B13F1"/>
    <w:rsid w:val="004B2E5D"/>
    <w:rsid w:val="004B30FF"/>
    <w:rsid w:val="004B3579"/>
    <w:rsid w:val="004B5249"/>
    <w:rsid w:val="004B5360"/>
    <w:rsid w:val="004B585F"/>
    <w:rsid w:val="004C1E11"/>
    <w:rsid w:val="004C4F2E"/>
    <w:rsid w:val="004C5667"/>
    <w:rsid w:val="004C5785"/>
    <w:rsid w:val="004C6956"/>
    <w:rsid w:val="004C6B80"/>
    <w:rsid w:val="004D0265"/>
    <w:rsid w:val="004D0304"/>
    <w:rsid w:val="004D32D1"/>
    <w:rsid w:val="004D5301"/>
    <w:rsid w:val="004D5855"/>
    <w:rsid w:val="004E15D7"/>
    <w:rsid w:val="004E7235"/>
    <w:rsid w:val="004E7A78"/>
    <w:rsid w:val="005032B5"/>
    <w:rsid w:val="0050361A"/>
    <w:rsid w:val="005051D3"/>
    <w:rsid w:val="005057FF"/>
    <w:rsid w:val="00505811"/>
    <w:rsid w:val="00510155"/>
    <w:rsid w:val="00510CEC"/>
    <w:rsid w:val="005154D9"/>
    <w:rsid w:val="0051559D"/>
    <w:rsid w:val="005213D4"/>
    <w:rsid w:val="00523AE8"/>
    <w:rsid w:val="005255C4"/>
    <w:rsid w:val="005279D0"/>
    <w:rsid w:val="00530030"/>
    <w:rsid w:val="0053221D"/>
    <w:rsid w:val="00532FDB"/>
    <w:rsid w:val="00533D84"/>
    <w:rsid w:val="00533ECE"/>
    <w:rsid w:val="005345A2"/>
    <w:rsid w:val="00542F1F"/>
    <w:rsid w:val="00545304"/>
    <w:rsid w:val="00546161"/>
    <w:rsid w:val="0054658A"/>
    <w:rsid w:val="00550C23"/>
    <w:rsid w:val="005554F2"/>
    <w:rsid w:val="00556655"/>
    <w:rsid w:val="005574B9"/>
    <w:rsid w:val="00557F7A"/>
    <w:rsid w:val="00560921"/>
    <w:rsid w:val="00561220"/>
    <w:rsid w:val="0056141E"/>
    <w:rsid w:val="00564726"/>
    <w:rsid w:val="005651B9"/>
    <w:rsid w:val="0056566B"/>
    <w:rsid w:val="00565F82"/>
    <w:rsid w:val="005660A6"/>
    <w:rsid w:val="00566DA5"/>
    <w:rsid w:val="00572477"/>
    <w:rsid w:val="005778C1"/>
    <w:rsid w:val="00580B48"/>
    <w:rsid w:val="00581E70"/>
    <w:rsid w:val="00583867"/>
    <w:rsid w:val="00583FBB"/>
    <w:rsid w:val="00584113"/>
    <w:rsid w:val="0058615B"/>
    <w:rsid w:val="005869A3"/>
    <w:rsid w:val="00592964"/>
    <w:rsid w:val="00594016"/>
    <w:rsid w:val="005A2241"/>
    <w:rsid w:val="005A4E2E"/>
    <w:rsid w:val="005A5EE8"/>
    <w:rsid w:val="005A6251"/>
    <w:rsid w:val="005A6E06"/>
    <w:rsid w:val="005B0207"/>
    <w:rsid w:val="005B7202"/>
    <w:rsid w:val="005C3940"/>
    <w:rsid w:val="005C3DB0"/>
    <w:rsid w:val="005D0E1C"/>
    <w:rsid w:val="005D26A7"/>
    <w:rsid w:val="005D4443"/>
    <w:rsid w:val="005D47C0"/>
    <w:rsid w:val="005D5192"/>
    <w:rsid w:val="005D562B"/>
    <w:rsid w:val="005D7343"/>
    <w:rsid w:val="005E3253"/>
    <w:rsid w:val="005E38BC"/>
    <w:rsid w:val="005E4242"/>
    <w:rsid w:val="005E71F4"/>
    <w:rsid w:val="005F1C43"/>
    <w:rsid w:val="005F356A"/>
    <w:rsid w:val="0060005E"/>
    <w:rsid w:val="006031DF"/>
    <w:rsid w:val="00605FAC"/>
    <w:rsid w:val="006061C3"/>
    <w:rsid w:val="00606AF7"/>
    <w:rsid w:val="00615DCD"/>
    <w:rsid w:val="00616D48"/>
    <w:rsid w:val="0062001A"/>
    <w:rsid w:val="0062445B"/>
    <w:rsid w:val="00624BCA"/>
    <w:rsid w:val="00632AE4"/>
    <w:rsid w:val="00634989"/>
    <w:rsid w:val="006358BD"/>
    <w:rsid w:val="00636B5C"/>
    <w:rsid w:val="0063713B"/>
    <w:rsid w:val="00640559"/>
    <w:rsid w:val="006410B0"/>
    <w:rsid w:val="006447D1"/>
    <w:rsid w:val="00645F9D"/>
    <w:rsid w:val="006520B5"/>
    <w:rsid w:val="006624C6"/>
    <w:rsid w:val="006644D1"/>
    <w:rsid w:val="00664F2D"/>
    <w:rsid w:val="00665A5F"/>
    <w:rsid w:val="00666559"/>
    <w:rsid w:val="00667BE4"/>
    <w:rsid w:val="00667E6C"/>
    <w:rsid w:val="00680220"/>
    <w:rsid w:val="006805DF"/>
    <w:rsid w:val="006837B1"/>
    <w:rsid w:val="00683B3F"/>
    <w:rsid w:val="0069134A"/>
    <w:rsid w:val="0069138B"/>
    <w:rsid w:val="006937B4"/>
    <w:rsid w:val="00693A9E"/>
    <w:rsid w:val="00694BB4"/>
    <w:rsid w:val="0069642C"/>
    <w:rsid w:val="006A0991"/>
    <w:rsid w:val="006A16B7"/>
    <w:rsid w:val="006A1829"/>
    <w:rsid w:val="006A372F"/>
    <w:rsid w:val="006A3F77"/>
    <w:rsid w:val="006A5A6D"/>
    <w:rsid w:val="006A6358"/>
    <w:rsid w:val="006B10E3"/>
    <w:rsid w:val="006B7450"/>
    <w:rsid w:val="006B7CDA"/>
    <w:rsid w:val="006C1DDD"/>
    <w:rsid w:val="006C4DA2"/>
    <w:rsid w:val="006C6B9F"/>
    <w:rsid w:val="006D0CDF"/>
    <w:rsid w:val="006D1945"/>
    <w:rsid w:val="006E0A46"/>
    <w:rsid w:val="006E4CAF"/>
    <w:rsid w:val="006E5029"/>
    <w:rsid w:val="006E6890"/>
    <w:rsid w:val="006F2A2A"/>
    <w:rsid w:val="006F5E96"/>
    <w:rsid w:val="006F7336"/>
    <w:rsid w:val="006F787C"/>
    <w:rsid w:val="007014B2"/>
    <w:rsid w:val="00706C38"/>
    <w:rsid w:val="007209DE"/>
    <w:rsid w:val="007225E6"/>
    <w:rsid w:val="00723CC8"/>
    <w:rsid w:val="00724326"/>
    <w:rsid w:val="00725370"/>
    <w:rsid w:val="00725FFD"/>
    <w:rsid w:val="007275AD"/>
    <w:rsid w:val="007348F6"/>
    <w:rsid w:val="00736AA3"/>
    <w:rsid w:val="00744112"/>
    <w:rsid w:val="00746625"/>
    <w:rsid w:val="007535BE"/>
    <w:rsid w:val="00754B98"/>
    <w:rsid w:val="00754E09"/>
    <w:rsid w:val="00756D11"/>
    <w:rsid w:val="00757086"/>
    <w:rsid w:val="00760895"/>
    <w:rsid w:val="00760A11"/>
    <w:rsid w:val="00763751"/>
    <w:rsid w:val="007667BC"/>
    <w:rsid w:val="00767078"/>
    <w:rsid w:val="00772652"/>
    <w:rsid w:val="007817FD"/>
    <w:rsid w:val="00781F5B"/>
    <w:rsid w:val="007826E4"/>
    <w:rsid w:val="0078281B"/>
    <w:rsid w:val="00782F0A"/>
    <w:rsid w:val="00783ED6"/>
    <w:rsid w:val="007844F4"/>
    <w:rsid w:val="00785841"/>
    <w:rsid w:val="00786936"/>
    <w:rsid w:val="00791867"/>
    <w:rsid w:val="007920C1"/>
    <w:rsid w:val="007946F7"/>
    <w:rsid w:val="00795A02"/>
    <w:rsid w:val="007A16A4"/>
    <w:rsid w:val="007A37C1"/>
    <w:rsid w:val="007A7289"/>
    <w:rsid w:val="007A74FB"/>
    <w:rsid w:val="007B1C29"/>
    <w:rsid w:val="007B2F84"/>
    <w:rsid w:val="007B5B8F"/>
    <w:rsid w:val="007C3F5C"/>
    <w:rsid w:val="007C6C8B"/>
    <w:rsid w:val="007D16F4"/>
    <w:rsid w:val="007D1B70"/>
    <w:rsid w:val="007D3166"/>
    <w:rsid w:val="007E0B8B"/>
    <w:rsid w:val="007E0BE5"/>
    <w:rsid w:val="007E370A"/>
    <w:rsid w:val="007F5B5E"/>
    <w:rsid w:val="007F680F"/>
    <w:rsid w:val="008016A2"/>
    <w:rsid w:val="00803903"/>
    <w:rsid w:val="00804118"/>
    <w:rsid w:val="008059CE"/>
    <w:rsid w:val="008070A3"/>
    <w:rsid w:val="00807874"/>
    <w:rsid w:val="00810974"/>
    <w:rsid w:val="00813336"/>
    <w:rsid w:val="00814044"/>
    <w:rsid w:val="00814990"/>
    <w:rsid w:val="00816219"/>
    <w:rsid w:val="0082688D"/>
    <w:rsid w:val="00826CF0"/>
    <w:rsid w:val="008315BE"/>
    <w:rsid w:val="008326FD"/>
    <w:rsid w:val="0083711C"/>
    <w:rsid w:val="008406DD"/>
    <w:rsid w:val="00840EF1"/>
    <w:rsid w:val="008410FD"/>
    <w:rsid w:val="00844515"/>
    <w:rsid w:val="00844E03"/>
    <w:rsid w:val="00845D87"/>
    <w:rsid w:val="0084621A"/>
    <w:rsid w:val="0084671F"/>
    <w:rsid w:val="00853699"/>
    <w:rsid w:val="0086071C"/>
    <w:rsid w:val="00860BF5"/>
    <w:rsid w:val="00861649"/>
    <w:rsid w:val="00862B11"/>
    <w:rsid w:val="00863FAD"/>
    <w:rsid w:val="00867B40"/>
    <w:rsid w:val="00872762"/>
    <w:rsid w:val="00872D88"/>
    <w:rsid w:val="008730B9"/>
    <w:rsid w:val="0087499A"/>
    <w:rsid w:val="0087500B"/>
    <w:rsid w:val="00875532"/>
    <w:rsid w:val="00877F49"/>
    <w:rsid w:val="00882DA5"/>
    <w:rsid w:val="00883F9B"/>
    <w:rsid w:val="008842B3"/>
    <w:rsid w:val="0089112D"/>
    <w:rsid w:val="0089236A"/>
    <w:rsid w:val="008932EA"/>
    <w:rsid w:val="00893AE0"/>
    <w:rsid w:val="00895932"/>
    <w:rsid w:val="00895C98"/>
    <w:rsid w:val="0089612D"/>
    <w:rsid w:val="00897C31"/>
    <w:rsid w:val="008A1A4C"/>
    <w:rsid w:val="008A2FD6"/>
    <w:rsid w:val="008A3D08"/>
    <w:rsid w:val="008A3DE8"/>
    <w:rsid w:val="008A3F78"/>
    <w:rsid w:val="008A538C"/>
    <w:rsid w:val="008B1048"/>
    <w:rsid w:val="008B1693"/>
    <w:rsid w:val="008B5004"/>
    <w:rsid w:val="008C1C18"/>
    <w:rsid w:val="008C1CA9"/>
    <w:rsid w:val="008C218B"/>
    <w:rsid w:val="008D148F"/>
    <w:rsid w:val="008D3893"/>
    <w:rsid w:val="008D5D7C"/>
    <w:rsid w:val="008D79DB"/>
    <w:rsid w:val="008E06AB"/>
    <w:rsid w:val="008E0CE5"/>
    <w:rsid w:val="008E1691"/>
    <w:rsid w:val="008E3CD1"/>
    <w:rsid w:val="008E3FE3"/>
    <w:rsid w:val="008E4775"/>
    <w:rsid w:val="008E7957"/>
    <w:rsid w:val="008F0268"/>
    <w:rsid w:val="008F1BB6"/>
    <w:rsid w:val="008F1F82"/>
    <w:rsid w:val="008F4BD7"/>
    <w:rsid w:val="00900406"/>
    <w:rsid w:val="00900F86"/>
    <w:rsid w:val="0090194F"/>
    <w:rsid w:val="00901EFB"/>
    <w:rsid w:val="0090223B"/>
    <w:rsid w:val="009073EA"/>
    <w:rsid w:val="00907EF7"/>
    <w:rsid w:val="0091483D"/>
    <w:rsid w:val="009156E2"/>
    <w:rsid w:val="00921282"/>
    <w:rsid w:val="00922C93"/>
    <w:rsid w:val="0092634F"/>
    <w:rsid w:val="0093078C"/>
    <w:rsid w:val="0093566F"/>
    <w:rsid w:val="0093634C"/>
    <w:rsid w:val="00936F59"/>
    <w:rsid w:val="00937003"/>
    <w:rsid w:val="0094089B"/>
    <w:rsid w:val="009412B9"/>
    <w:rsid w:val="00943144"/>
    <w:rsid w:val="009438AE"/>
    <w:rsid w:val="00944616"/>
    <w:rsid w:val="0094473A"/>
    <w:rsid w:val="009456D9"/>
    <w:rsid w:val="00947A28"/>
    <w:rsid w:val="0095417A"/>
    <w:rsid w:val="009541AA"/>
    <w:rsid w:val="009547E6"/>
    <w:rsid w:val="00956934"/>
    <w:rsid w:val="009569FA"/>
    <w:rsid w:val="0096053D"/>
    <w:rsid w:val="00960E9B"/>
    <w:rsid w:val="00961E6B"/>
    <w:rsid w:val="009632D3"/>
    <w:rsid w:val="009647CE"/>
    <w:rsid w:val="00964C08"/>
    <w:rsid w:val="00974881"/>
    <w:rsid w:val="009842A7"/>
    <w:rsid w:val="00984545"/>
    <w:rsid w:val="00984BC4"/>
    <w:rsid w:val="00986BC7"/>
    <w:rsid w:val="00990D4F"/>
    <w:rsid w:val="00991370"/>
    <w:rsid w:val="00991C76"/>
    <w:rsid w:val="009A1A47"/>
    <w:rsid w:val="009A2621"/>
    <w:rsid w:val="009A293C"/>
    <w:rsid w:val="009A35F3"/>
    <w:rsid w:val="009A3937"/>
    <w:rsid w:val="009A3C36"/>
    <w:rsid w:val="009A581E"/>
    <w:rsid w:val="009A7454"/>
    <w:rsid w:val="009A7851"/>
    <w:rsid w:val="009B351B"/>
    <w:rsid w:val="009B3749"/>
    <w:rsid w:val="009B572A"/>
    <w:rsid w:val="009B5A16"/>
    <w:rsid w:val="009B67B8"/>
    <w:rsid w:val="009B7E7B"/>
    <w:rsid w:val="009C43BE"/>
    <w:rsid w:val="009D4700"/>
    <w:rsid w:val="009E017F"/>
    <w:rsid w:val="009E16DC"/>
    <w:rsid w:val="009E44FA"/>
    <w:rsid w:val="009E4712"/>
    <w:rsid w:val="009E704B"/>
    <w:rsid w:val="009F34C3"/>
    <w:rsid w:val="009F619F"/>
    <w:rsid w:val="009F6C5C"/>
    <w:rsid w:val="00A044CB"/>
    <w:rsid w:val="00A04728"/>
    <w:rsid w:val="00A07007"/>
    <w:rsid w:val="00A070FE"/>
    <w:rsid w:val="00A110C9"/>
    <w:rsid w:val="00A1311F"/>
    <w:rsid w:val="00A139EB"/>
    <w:rsid w:val="00A20EF3"/>
    <w:rsid w:val="00A22678"/>
    <w:rsid w:val="00A27AEF"/>
    <w:rsid w:val="00A27BFF"/>
    <w:rsid w:val="00A3148C"/>
    <w:rsid w:val="00A343A5"/>
    <w:rsid w:val="00A3485F"/>
    <w:rsid w:val="00A4059A"/>
    <w:rsid w:val="00A419B5"/>
    <w:rsid w:val="00A41BA8"/>
    <w:rsid w:val="00A43092"/>
    <w:rsid w:val="00A44B37"/>
    <w:rsid w:val="00A46C97"/>
    <w:rsid w:val="00A4743A"/>
    <w:rsid w:val="00A474F0"/>
    <w:rsid w:val="00A5419C"/>
    <w:rsid w:val="00A56377"/>
    <w:rsid w:val="00A62058"/>
    <w:rsid w:val="00A62B7A"/>
    <w:rsid w:val="00A70C6B"/>
    <w:rsid w:val="00A70CFE"/>
    <w:rsid w:val="00A76002"/>
    <w:rsid w:val="00A76395"/>
    <w:rsid w:val="00A807DB"/>
    <w:rsid w:val="00A80CBD"/>
    <w:rsid w:val="00A8429E"/>
    <w:rsid w:val="00A859A9"/>
    <w:rsid w:val="00A865C1"/>
    <w:rsid w:val="00A8741F"/>
    <w:rsid w:val="00A9330D"/>
    <w:rsid w:val="00A9511C"/>
    <w:rsid w:val="00A95CE4"/>
    <w:rsid w:val="00A9655B"/>
    <w:rsid w:val="00A97F1A"/>
    <w:rsid w:val="00AA0069"/>
    <w:rsid w:val="00AA1641"/>
    <w:rsid w:val="00AA1B62"/>
    <w:rsid w:val="00AA37CF"/>
    <w:rsid w:val="00AB0524"/>
    <w:rsid w:val="00AB64EF"/>
    <w:rsid w:val="00AB6738"/>
    <w:rsid w:val="00AB78A9"/>
    <w:rsid w:val="00AB7E54"/>
    <w:rsid w:val="00AC27FD"/>
    <w:rsid w:val="00AC6C6A"/>
    <w:rsid w:val="00AC6DD6"/>
    <w:rsid w:val="00AC7E2C"/>
    <w:rsid w:val="00AD121F"/>
    <w:rsid w:val="00AD1D85"/>
    <w:rsid w:val="00AD45F8"/>
    <w:rsid w:val="00AD5B1B"/>
    <w:rsid w:val="00AD5C45"/>
    <w:rsid w:val="00AE19C0"/>
    <w:rsid w:val="00AE42A9"/>
    <w:rsid w:val="00AE57C3"/>
    <w:rsid w:val="00AE64E9"/>
    <w:rsid w:val="00AE7131"/>
    <w:rsid w:val="00AE769D"/>
    <w:rsid w:val="00AF0734"/>
    <w:rsid w:val="00B00AD0"/>
    <w:rsid w:val="00B00D00"/>
    <w:rsid w:val="00B03579"/>
    <w:rsid w:val="00B10D82"/>
    <w:rsid w:val="00B153DA"/>
    <w:rsid w:val="00B21746"/>
    <w:rsid w:val="00B31E92"/>
    <w:rsid w:val="00B40BDA"/>
    <w:rsid w:val="00B42A04"/>
    <w:rsid w:val="00B466BB"/>
    <w:rsid w:val="00B536D3"/>
    <w:rsid w:val="00B562A6"/>
    <w:rsid w:val="00B56AE7"/>
    <w:rsid w:val="00B63BF3"/>
    <w:rsid w:val="00B668D4"/>
    <w:rsid w:val="00B67E5E"/>
    <w:rsid w:val="00B72D95"/>
    <w:rsid w:val="00B735CF"/>
    <w:rsid w:val="00B754B3"/>
    <w:rsid w:val="00B77395"/>
    <w:rsid w:val="00B775BA"/>
    <w:rsid w:val="00B77C4F"/>
    <w:rsid w:val="00B815FA"/>
    <w:rsid w:val="00B8356C"/>
    <w:rsid w:val="00B90804"/>
    <w:rsid w:val="00B90A72"/>
    <w:rsid w:val="00B91014"/>
    <w:rsid w:val="00B91967"/>
    <w:rsid w:val="00B94E1B"/>
    <w:rsid w:val="00B976B2"/>
    <w:rsid w:val="00B97ECF"/>
    <w:rsid w:val="00BA11B1"/>
    <w:rsid w:val="00BA1FA3"/>
    <w:rsid w:val="00BA463C"/>
    <w:rsid w:val="00BA50B6"/>
    <w:rsid w:val="00BA6A36"/>
    <w:rsid w:val="00BB0570"/>
    <w:rsid w:val="00BB2D19"/>
    <w:rsid w:val="00BB30F2"/>
    <w:rsid w:val="00BC015D"/>
    <w:rsid w:val="00BC0D3D"/>
    <w:rsid w:val="00BC1FC9"/>
    <w:rsid w:val="00BC2430"/>
    <w:rsid w:val="00BC3ACE"/>
    <w:rsid w:val="00BC5A14"/>
    <w:rsid w:val="00BC6075"/>
    <w:rsid w:val="00BD1634"/>
    <w:rsid w:val="00BD27CC"/>
    <w:rsid w:val="00BD7B5B"/>
    <w:rsid w:val="00BE08B1"/>
    <w:rsid w:val="00BE102F"/>
    <w:rsid w:val="00BE3558"/>
    <w:rsid w:val="00BE3E3C"/>
    <w:rsid w:val="00BE3E40"/>
    <w:rsid w:val="00BF048B"/>
    <w:rsid w:val="00BF0673"/>
    <w:rsid w:val="00BF2D7E"/>
    <w:rsid w:val="00BF3845"/>
    <w:rsid w:val="00BF3BB1"/>
    <w:rsid w:val="00BF5987"/>
    <w:rsid w:val="00BF7323"/>
    <w:rsid w:val="00BF7E5D"/>
    <w:rsid w:val="00C009EB"/>
    <w:rsid w:val="00C012BE"/>
    <w:rsid w:val="00C02AE9"/>
    <w:rsid w:val="00C03ABE"/>
    <w:rsid w:val="00C05A09"/>
    <w:rsid w:val="00C05FF2"/>
    <w:rsid w:val="00C1681A"/>
    <w:rsid w:val="00C2080C"/>
    <w:rsid w:val="00C21EC3"/>
    <w:rsid w:val="00C22ACB"/>
    <w:rsid w:val="00C23C13"/>
    <w:rsid w:val="00C24854"/>
    <w:rsid w:val="00C3034E"/>
    <w:rsid w:val="00C35164"/>
    <w:rsid w:val="00C359F5"/>
    <w:rsid w:val="00C361C9"/>
    <w:rsid w:val="00C372B5"/>
    <w:rsid w:val="00C4050F"/>
    <w:rsid w:val="00C405B7"/>
    <w:rsid w:val="00C42275"/>
    <w:rsid w:val="00C457B6"/>
    <w:rsid w:val="00C4614C"/>
    <w:rsid w:val="00C46B05"/>
    <w:rsid w:val="00C46B4F"/>
    <w:rsid w:val="00C519C1"/>
    <w:rsid w:val="00C60136"/>
    <w:rsid w:val="00C61BE2"/>
    <w:rsid w:val="00C61F55"/>
    <w:rsid w:val="00C63D86"/>
    <w:rsid w:val="00C651FF"/>
    <w:rsid w:val="00C65231"/>
    <w:rsid w:val="00C655FD"/>
    <w:rsid w:val="00C662B9"/>
    <w:rsid w:val="00C6685B"/>
    <w:rsid w:val="00C71223"/>
    <w:rsid w:val="00C71228"/>
    <w:rsid w:val="00C72F74"/>
    <w:rsid w:val="00C7544C"/>
    <w:rsid w:val="00C76EB0"/>
    <w:rsid w:val="00C803A2"/>
    <w:rsid w:val="00C81B25"/>
    <w:rsid w:val="00C87831"/>
    <w:rsid w:val="00C9367E"/>
    <w:rsid w:val="00C9482A"/>
    <w:rsid w:val="00C9602B"/>
    <w:rsid w:val="00C965EF"/>
    <w:rsid w:val="00CA227D"/>
    <w:rsid w:val="00CA7CA9"/>
    <w:rsid w:val="00CB05B8"/>
    <w:rsid w:val="00CB0F6D"/>
    <w:rsid w:val="00CB2DA2"/>
    <w:rsid w:val="00CB602A"/>
    <w:rsid w:val="00CB6321"/>
    <w:rsid w:val="00CB68C7"/>
    <w:rsid w:val="00CC1004"/>
    <w:rsid w:val="00CC35FB"/>
    <w:rsid w:val="00CC3C34"/>
    <w:rsid w:val="00CC6F8E"/>
    <w:rsid w:val="00CD1935"/>
    <w:rsid w:val="00CD3756"/>
    <w:rsid w:val="00CD4DA2"/>
    <w:rsid w:val="00CD4E47"/>
    <w:rsid w:val="00CD79BF"/>
    <w:rsid w:val="00CE01D5"/>
    <w:rsid w:val="00CE092C"/>
    <w:rsid w:val="00CE343E"/>
    <w:rsid w:val="00CE3FD1"/>
    <w:rsid w:val="00CE4D0A"/>
    <w:rsid w:val="00CF071E"/>
    <w:rsid w:val="00CF095A"/>
    <w:rsid w:val="00D013E9"/>
    <w:rsid w:val="00D05C5F"/>
    <w:rsid w:val="00D10860"/>
    <w:rsid w:val="00D11C92"/>
    <w:rsid w:val="00D12E8B"/>
    <w:rsid w:val="00D166AB"/>
    <w:rsid w:val="00D17F33"/>
    <w:rsid w:val="00D210C0"/>
    <w:rsid w:val="00D221B1"/>
    <w:rsid w:val="00D317A7"/>
    <w:rsid w:val="00D32BB9"/>
    <w:rsid w:val="00D33F1E"/>
    <w:rsid w:val="00D346F8"/>
    <w:rsid w:val="00D411CB"/>
    <w:rsid w:val="00D42A2D"/>
    <w:rsid w:val="00D4425E"/>
    <w:rsid w:val="00D537F6"/>
    <w:rsid w:val="00D545B0"/>
    <w:rsid w:val="00D55322"/>
    <w:rsid w:val="00D55CB5"/>
    <w:rsid w:val="00D5669F"/>
    <w:rsid w:val="00D5791E"/>
    <w:rsid w:val="00D60D45"/>
    <w:rsid w:val="00D7001C"/>
    <w:rsid w:val="00D70F07"/>
    <w:rsid w:val="00D73D56"/>
    <w:rsid w:val="00D742CF"/>
    <w:rsid w:val="00D74548"/>
    <w:rsid w:val="00D7544F"/>
    <w:rsid w:val="00D7666F"/>
    <w:rsid w:val="00D800F7"/>
    <w:rsid w:val="00D84689"/>
    <w:rsid w:val="00D84877"/>
    <w:rsid w:val="00D904ED"/>
    <w:rsid w:val="00D90D23"/>
    <w:rsid w:val="00D91F01"/>
    <w:rsid w:val="00D939E2"/>
    <w:rsid w:val="00D94C2D"/>
    <w:rsid w:val="00D971D4"/>
    <w:rsid w:val="00D97919"/>
    <w:rsid w:val="00DA1E94"/>
    <w:rsid w:val="00DA34EA"/>
    <w:rsid w:val="00DB0AEB"/>
    <w:rsid w:val="00DB43C0"/>
    <w:rsid w:val="00DB6D37"/>
    <w:rsid w:val="00DC026E"/>
    <w:rsid w:val="00DC1B40"/>
    <w:rsid w:val="00DC332F"/>
    <w:rsid w:val="00DC3C4A"/>
    <w:rsid w:val="00DC4393"/>
    <w:rsid w:val="00DC60D6"/>
    <w:rsid w:val="00DE0409"/>
    <w:rsid w:val="00DE6710"/>
    <w:rsid w:val="00DE6A8B"/>
    <w:rsid w:val="00DF06F8"/>
    <w:rsid w:val="00DF1A67"/>
    <w:rsid w:val="00DF42BD"/>
    <w:rsid w:val="00DF5CF0"/>
    <w:rsid w:val="00E0007B"/>
    <w:rsid w:val="00E00A98"/>
    <w:rsid w:val="00E13A2B"/>
    <w:rsid w:val="00E13FCF"/>
    <w:rsid w:val="00E14D9E"/>
    <w:rsid w:val="00E15221"/>
    <w:rsid w:val="00E16582"/>
    <w:rsid w:val="00E20385"/>
    <w:rsid w:val="00E24383"/>
    <w:rsid w:val="00E31735"/>
    <w:rsid w:val="00E32E52"/>
    <w:rsid w:val="00E33840"/>
    <w:rsid w:val="00E346EF"/>
    <w:rsid w:val="00E37791"/>
    <w:rsid w:val="00E41692"/>
    <w:rsid w:val="00E41F5B"/>
    <w:rsid w:val="00E4333F"/>
    <w:rsid w:val="00E44943"/>
    <w:rsid w:val="00E47A67"/>
    <w:rsid w:val="00E47B91"/>
    <w:rsid w:val="00E501A2"/>
    <w:rsid w:val="00E52EF3"/>
    <w:rsid w:val="00E54B89"/>
    <w:rsid w:val="00E60E44"/>
    <w:rsid w:val="00E629B3"/>
    <w:rsid w:val="00E62A56"/>
    <w:rsid w:val="00E63F61"/>
    <w:rsid w:val="00E66ACA"/>
    <w:rsid w:val="00E72997"/>
    <w:rsid w:val="00E72E79"/>
    <w:rsid w:val="00E74534"/>
    <w:rsid w:val="00E747FF"/>
    <w:rsid w:val="00E75C0E"/>
    <w:rsid w:val="00E81129"/>
    <w:rsid w:val="00E81632"/>
    <w:rsid w:val="00E85357"/>
    <w:rsid w:val="00E86EEE"/>
    <w:rsid w:val="00E878DF"/>
    <w:rsid w:val="00E91DA0"/>
    <w:rsid w:val="00E93271"/>
    <w:rsid w:val="00E94242"/>
    <w:rsid w:val="00E94590"/>
    <w:rsid w:val="00E9537B"/>
    <w:rsid w:val="00E96B2B"/>
    <w:rsid w:val="00EA54CF"/>
    <w:rsid w:val="00EB282B"/>
    <w:rsid w:val="00EB292D"/>
    <w:rsid w:val="00EB307A"/>
    <w:rsid w:val="00EB7BBF"/>
    <w:rsid w:val="00EC0BD7"/>
    <w:rsid w:val="00EC1391"/>
    <w:rsid w:val="00EC13C5"/>
    <w:rsid w:val="00ED1122"/>
    <w:rsid w:val="00ED7034"/>
    <w:rsid w:val="00ED7438"/>
    <w:rsid w:val="00ED7638"/>
    <w:rsid w:val="00ED763C"/>
    <w:rsid w:val="00ED7707"/>
    <w:rsid w:val="00EE0CAD"/>
    <w:rsid w:val="00EE335D"/>
    <w:rsid w:val="00EE51DB"/>
    <w:rsid w:val="00EF0955"/>
    <w:rsid w:val="00EF166E"/>
    <w:rsid w:val="00EF1E56"/>
    <w:rsid w:val="00EF34F2"/>
    <w:rsid w:val="00EF6A31"/>
    <w:rsid w:val="00EF6D1E"/>
    <w:rsid w:val="00F015B7"/>
    <w:rsid w:val="00F05372"/>
    <w:rsid w:val="00F07198"/>
    <w:rsid w:val="00F07933"/>
    <w:rsid w:val="00F20D1C"/>
    <w:rsid w:val="00F22CDB"/>
    <w:rsid w:val="00F235F1"/>
    <w:rsid w:val="00F25843"/>
    <w:rsid w:val="00F26A8C"/>
    <w:rsid w:val="00F312F6"/>
    <w:rsid w:val="00F33294"/>
    <w:rsid w:val="00F36973"/>
    <w:rsid w:val="00F44287"/>
    <w:rsid w:val="00F470AB"/>
    <w:rsid w:val="00F51A08"/>
    <w:rsid w:val="00F51C99"/>
    <w:rsid w:val="00F51D38"/>
    <w:rsid w:val="00F558A2"/>
    <w:rsid w:val="00F570A0"/>
    <w:rsid w:val="00F57A6B"/>
    <w:rsid w:val="00F600BA"/>
    <w:rsid w:val="00F631C5"/>
    <w:rsid w:val="00F639B2"/>
    <w:rsid w:val="00F64B39"/>
    <w:rsid w:val="00F66FAF"/>
    <w:rsid w:val="00F72D54"/>
    <w:rsid w:val="00F740C9"/>
    <w:rsid w:val="00F7728F"/>
    <w:rsid w:val="00F80902"/>
    <w:rsid w:val="00F813FA"/>
    <w:rsid w:val="00F906F5"/>
    <w:rsid w:val="00F90F1F"/>
    <w:rsid w:val="00F9163C"/>
    <w:rsid w:val="00F94933"/>
    <w:rsid w:val="00F94C55"/>
    <w:rsid w:val="00FA3124"/>
    <w:rsid w:val="00FA5B75"/>
    <w:rsid w:val="00FA5BA6"/>
    <w:rsid w:val="00FA7B96"/>
    <w:rsid w:val="00FB1362"/>
    <w:rsid w:val="00FB164D"/>
    <w:rsid w:val="00FB302B"/>
    <w:rsid w:val="00FB67DE"/>
    <w:rsid w:val="00FB7CFB"/>
    <w:rsid w:val="00FC2160"/>
    <w:rsid w:val="00FC2A7C"/>
    <w:rsid w:val="00FD1EE4"/>
    <w:rsid w:val="00FD34C8"/>
    <w:rsid w:val="00FD363A"/>
    <w:rsid w:val="00FE2757"/>
    <w:rsid w:val="00FE3501"/>
    <w:rsid w:val="00FE6EA9"/>
    <w:rsid w:val="00FF010F"/>
    <w:rsid w:val="00FF0317"/>
    <w:rsid w:val="00FF37AC"/>
    <w:rsid w:val="00FF407C"/>
    <w:rsid w:val="00FF763C"/>
    <w:rsid w:val="055404B0"/>
    <w:rsid w:val="10FFA606"/>
    <w:rsid w:val="43B13D86"/>
    <w:rsid w:val="458DD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3AA91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Arial"/>
        <w:lang w:val="en-US" w:eastAsia="ja-JP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410B0"/>
    <w:pPr>
      <w:bidi/>
      <w:spacing w:before="200" w:after="200" w:line="276" w:lineRule="auto"/>
    </w:pPr>
    <w:rPr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0807B9"/>
    <w:pPr>
      <w:framePr w:wrap="around" w:vAnchor="text" w:hAnchor="text" w:y="1"/>
      <w:pBdr>
        <w:top w:val="single" w:sz="24" w:space="4" w:color="00A5E5"/>
        <w:left w:val="single" w:sz="24" w:space="8" w:color="00A5E5"/>
        <w:bottom w:val="single" w:sz="24" w:space="4" w:color="00A5E5"/>
        <w:right w:val="single" w:sz="24" w:space="8" w:color="00A5E5"/>
      </w:pBdr>
      <w:shd w:val="clear" w:color="auto" w:fill="00A5E5"/>
      <w:bidi w:val="0"/>
      <w:spacing w:after="0"/>
      <w:textboxTightWrap w:val="firstAndLastLine"/>
      <w:outlineLvl w:val="0"/>
    </w:pPr>
    <w:rPr>
      <w:b/>
      <w:bCs/>
      <w:caps/>
      <w:color w:val="FFFFFF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6410B0"/>
    <w:pPr>
      <w:pBdr>
        <w:top w:val="single" w:sz="24" w:space="0" w:color="C7E2FA"/>
        <w:left w:val="single" w:sz="24" w:space="0" w:color="C7E2FA"/>
        <w:bottom w:val="single" w:sz="24" w:space="0" w:color="C7E2FA"/>
        <w:right w:val="single" w:sz="24" w:space="0" w:color="C7E2FA"/>
      </w:pBdr>
      <w:shd w:val="clear" w:color="auto" w:fill="C7E2FA"/>
      <w:bidi w:val="0"/>
      <w:spacing w:after="0"/>
      <w:outlineLvl w:val="1"/>
    </w:pPr>
    <w:rPr>
      <w:caps/>
      <w:spacing w:val="15"/>
      <w:sz w:val="22"/>
      <w:szCs w:val="22"/>
    </w:rPr>
  </w:style>
  <w:style w:type="paragraph" w:styleId="3">
    <w:name w:val="heading 3"/>
    <w:basedOn w:val="a"/>
    <w:next w:val="a"/>
    <w:link w:val="30"/>
    <w:uiPriority w:val="9"/>
    <w:unhideWhenUsed/>
    <w:qFormat/>
    <w:rsid w:val="00F64B39"/>
    <w:pPr>
      <w:pBdr>
        <w:top w:val="single" w:sz="6" w:space="2" w:color="0F6FC6"/>
        <w:left w:val="single" w:sz="6" w:space="2" w:color="0F6FC6"/>
      </w:pBdr>
      <w:bidi w:val="0"/>
      <w:spacing w:before="300" w:after="0"/>
      <w:outlineLvl w:val="2"/>
    </w:pPr>
    <w:rPr>
      <w:caps/>
      <w:color w:val="073662"/>
      <w:spacing w:val="15"/>
      <w:sz w:val="22"/>
      <w:szCs w:val="22"/>
    </w:rPr>
  </w:style>
  <w:style w:type="paragraph" w:styleId="4">
    <w:name w:val="heading 4"/>
    <w:basedOn w:val="a"/>
    <w:next w:val="a"/>
    <w:link w:val="40"/>
    <w:uiPriority w:val="9"/>
    <w:unhideWhenUsed/>
    <w:qFormat/>
    <w:rsid w:val="006410B0"/>
    <w:pPr>
      <w:pBdr>
        <w:top w:val="dotted" w:sz="6" w:space="2" w:color="0F6FC6"/>
        <w:left w:val="dotted" w:sz="6" w:space="2" w:color="0F6FC6"/>
      </w:pBdr>
      <w:bidi w:val="0"/>
      <w:spacing w:before="300" w:after="0"/>
      <w:outlineLvl w:val="3"/>
    </w:pPr>
    <w:rPr>
      <w:caps/>
      <w:color w:val="0B5294"/>
      <w:spacing w:val="10"/>
      <w:sz w:val="22"/>
      <w:szCs w:val="22"/>
    </w:rPr>
  </w:style>
  <w:style w:type="paragraph" w:styleId="5">
    <w:name w:val="heading 5"/>
    <w:basedOn w:val="a"/>
    <w:next w:val="a"/>
    <w:link w:val="50"/>
    <w:uiPriority w:val="9"/>
    <w:unhideWhenUsed/>
    <w:qFormat/>
    <w:rsid w:val="006410B0"/>
    <w:pPr>
      <w:pBdr>
        <w:bottom w:val="single" w:sz="6" w:space="1" w:color="0F6FC6"/>
      </w:pBdr>
      <w:bidi w:val="0"/>
      <w:spacing w:before="300" w:after="0"/>
      <w:outlineLvl w:val="4"/>
    </w:pPr>
    <w:rPr>
      <w:caps/>
      <w:color w:val="0B5294"/>
      <w:spacing w:val="10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410B0"/>
    <w:pPr>
      <w:pBdr>
        <w:bottom w:val="dotted" w:sz="6" w:space="1" w:color="0F6FC6"/>
      </w:pBdr>
      <w:bidi w:val="0"/>
      <w:spacing w:before="300" w:after="0"/>
      <w:outlineLvl w:val="5"/>
    </w:pPr>
    <w:rPr>
      <w:caps/>
      <w:color w:val="0B5294"/>
      <w:spacing w:val="10"/>
      <w:sz w:val="22"/>
      <w:szCs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410B0"/>
    <w:pPr>
      <w:bidi w:val="0"/>
      <w:spacing w:before="300" w:after="0"/>
      <w:outlineLvl w:val="6"/>
    </w:pPr>
    <w:rPr>
      <w:caps/>
      <w:color w:val="0B5294"/>
      <w:spacing w:val="10"/>
      <w:sz w:val="22"/>
      <w:szCs w:val="22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410B0"/>
    <w:pPr>
      <w:bidi w:val="0"/>
      <w:spacing w:before="3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410B0"/>
    <w:pPr>
      <w:bidi w:val="0"/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326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8326FD"/>
  </w:style>
  <w:style w:type="paragraph" w:styleId="a5">
    <w:name w:val="footer"/>
    <w:basedOn w:val="a"/>
    <w:link w:val="a6"/>
    <w:uiPriority w:val="99"/>
    <w:unhideWhenUsed/>
    <w:rsid w:val="008326F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8326FD"/>
  </w:style>
  <w:style w:type="paragraph" w:styleId="a7">
    <w:name w:val="Balloon Text"/>
    <w:basedOn w:val="a"/>
    <w:link w:val="a8"/>
    <w:uiPriority w:val="99"/>
    <w:semiHidden/>
    <w:unhideWhenUsed/>
    <w:rsid w:val="008326F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טקסט בלונים תו"/>
    <w:link w:val="a7"/>
    <w:uiPriority w:val="99"/>
    <w:semiHidden/>
    <w:rsid w:val="008326FD"/>
    <w:rPr>
      <w:rFonts w:ascii="Tahoma" w:hAnsi="Tahoma" w:cs="Tahoma"/>
      <w:sz w:val="16"/>
      <w:szCs w:val="16"/>
    </w:rPr>
  </w:style>
  <w:style w:type="table" w:styleId="a9">
    <w:name w:val="Table Grid"/>
    <w:basedOn w:val="a1"/>
    <w:uiPriority w:val="39"/>
    <w:rsid w:val="008326F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-1">
    <w:name w:val="Medium Shading 2 Accent 1"/>
    <w:basedOn w:val="a1"/>
    <w:uiPriority w:val="64"/>
    <w:rsid w:val="008326FD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6F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6F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6F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-5">
    <w:name w:val="Light List Accent 5"/>
    <w:basedOn w:val="a1"/>
    <w:uiPriority w:val="61"/>
    <w:rsid w:val="008326FD"/>
    <w:tblPr>
      <w:tblStyleRowBandSize w:val="1"/>
      <w:tblStyleColBandSize w:val="1"/>
      <w:tblBorders>
        <w:top w:val="single" w:sz="8" w:space="0" w:color="7CCA62"/>
        <w:left w:val="single" w:sz="8" w:space="0" w:color="7CCA62"/>
        <w:bottom w:val="single" w:sz="8" w:space="0" w:color="7CCA62"/>
        <w:right w:val="single" w:sz="8" w:space="0" w:color="7CCA6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7CCA6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CCA62"/>
          <w:left w:val="single" w:sz="8" w:space="0" w:color="7CCA62"/>
          <w:bottom w:val="single" w:sz="8" w:space="0" w:color="7CCA62"/>
          <w:right w:val="single" w:sz="8" w:space="0" w:color="7CCA6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CCA62"/>
          <w:left w:val="single" w:sz="8" w:space="0" w:color="7CCA62"/>
          <w:bottom w:val="single" w:sz="8" w:space="0" w:color="7CCA62"/>
          <w:right w:val="single" w:sz="8" w:space="0" w:color="7CCA62"/>
        </w:tcBorders>
      </w:tcPr>
    </w:tblStylePr>
    <w:tblStylePr w:type="band1Horz">
      <w:tblPr/>
      <w:tcPr>
        <w:tcBorders>
          <w:top w:val="single" w:sz="8" w:space="0" w:color="7CCA62"/>
          <w:left w:val="single" w:sz="8" w:space="0" w:color="7CCA62"/>
          <w:bottom w:val="single" w:sz="8" w:space="0" w:color="7CCA62"/>
          <w:right w:val="single" w:sz="8" w:space="0" w:color="7CCA62"/>
        </w:tcBorders>
      </w:tcPr>
    </w:tblStylePr>
  </w:style>
  <w:style w:type="table" w:styleId="2-5">
    <w:name w:val="Medium Shading 2 Accent 5"/>
    <w:basedOn w:val="a1"/>
    <w:uiPriority w:val="64"/>
    <w:rsid w:val="00303AF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CCA6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CCA6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CCA6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10">
    <w:name w:val="כותרת 1 תו"/>
    <w:link w:val="1"/>
    <w:uiPriority w:val="9"/>
    <w:rsid w:val="000807B9"/>
    <w:rPr>
      <w:b/>
      <w:bCs/>
      <w:caps/>
      <w:color w:val="FFFFFF"/>
      <w:spacing w:val="15"/>
      <w:shd w:val="clear" w:color="auto" w:fill="00A5E5"/>
    </w:rPr>
  </w:style>
  <w:style w:type="character" w:customStyle="1" w:styleId="20">
    <w:name w:val="כותרת 2 תו"/>
    <w:link w:val="2"/>
    <w:uiPriority w:val="9"/>
    <w:rsid w:val="006410B0"/>
    <w:rPr>
      <w:caps/>
      <w:spacing w:val="15"/>
      <w:shd w:val="clear" w:color="auto" w:fill="C7E2FA"/>
    </w:rPr>
  </w:style>
  <w:style w:type="character" w:customStyle="1" w:styleId="30">
    <w:name w:val="כותרת 3 תו"/>
    <w:link w:val="3"/>
    <w:uiPriority w:val="9"/>
    <w:rsid w:val="00F64B39"/>
    <w:rPr>
      <w:caps/>
      <w:color w:val="073662"/>
      <w:spacing w:val="15"/>
    </w:rPr>
  </w:style>
  <w:style w:type="character" w:customStyle="1" w:styleId="40">
    <w:name w:val="כותרת 4 תו"/>
    <w:link w:val="4"/>
    <w:uiPriority w:val="9"/>
    <w:rsid w:val="006410B0"/>
    <w:rPr>
      <w:caps/>
      <w:color w:val="0B5294"/>
      <w:spacing w:val="10"/>
    </w:rPr>
  </w:style>
  <w:style w:type="character" w:customStyle="1" w:styleId="50">
    <w:name w:val="כותרת 5 תו"/>
    <w:link w:val="5"/>
    <w:uiPriority w:val="9"/>
    <w:rsid w:val="006410B0"/>
    <w:rPr>
      <w:caps/>
      <w:color w:val="0B5294"/>
      <w:spacing w:val="10"/>
    </w:rPr>
  </w:style>
  <w:style w:type="character" w:customStyle="1" w:styleId="60">
    <w:name w:val="כותרת 6 תו"/>
    <w:link w:val="6"/>
    <w:uiPriority w:val="9"/>
    <w:semiHidden/>
    <w:rsid w:val="006410B0"/>
    <w:rPr>
      <w:caps/>
      <w:color w:val="0B5294"/>
      <w:spacing w:val="10"/>
    </w:rPr>
  </w:style>
  <w:style w:type="character" w:customStyle="1" w:styleId="70">
    <w:name w:val="כותרת 7 תו"/>
    <w:link w:val="7"/>
    <w:uiPriority w:val="9"/>
    <w:semiHidden/>
    <w:rsid w:val="006410B0"/>
    <w:rPr>
      <w:caps/>
      <w:color w:val="0B5294"/>
      <w:spacing w:val="10"/>
    </w:rPr>
  </w:style>
  <w:style w:type="character" w:customStyle="1" w:styleId="80">
    <w:name w:val="כותרת 8 תו"/>
    <w:link w:val="8"/>
    <w:uiPriority w:val="9"/>
    <w:semiHidden/>
    <w:rsid w:val="006410B0"/>
    <w:rPr>
      <w:caps/>
      <w:spacing w:val="10"/>
      <w:sz w:val="18"/>
      <w:szCs w:val="18"/>
    </w:rPr>
  </w:style>
  <w:style w:type="character" w:customStyle="1" w:styleId="90">
    <w:name w:val="כותרת 9 תו"/>
    <w:link w:val="9"/>
    <w:uiPriority w:val="9"/>
    <w:semiHidden/>
    <w:rsid w:val="006410B0"/>
    <w:rPr>
      <w:i/>
      <w:caps/>
      <w:spacing w:val="10"/>
      <w:sz w:val="18"/>
      <w:szCs w:val="18"/>
    </w:rPr>
  </w:style>
  <w:style w:type="paragraph" w:styleId="aa">
    <w:name w:val="caption"/>
    <w:basedOn w:val="a"/>
    <w:next w:val="a"/>
    <w:uiPriority w:val="35"/>
    <w:unhideWhenUsed/>
    <w:qFormat/>
    <w:rsid w:val="006410B0"/>
    <w:pPr>
      <w:bidi w:val="0"/>
    </w:pPr>
    <w:rPr>
      <w:b/>
      <w:bCs/>
      <w:color w:val="0B5294"/>
      <w:sz w:val="16"/>
      <w:szCs w:val="16"/>
    </w:rPr>
  </w:style>
  <w:style w:type="paragraph" w:styleId="ab">
    <w:name w:val="Title"/>
    <w:basedOn w:val="a"/>
    <w:next w:val="a"/>
    <w:link w:val="ac"/>
    <w:uiPriority w:val="10"/>
    <w:qFormat/>
    <w:rsid w:val="006410B0"/>
    <w:pPr>
      <w:bidi w:val="0"/>
      <w:spacing w:before="720"/>
    </w:pPr>
    <w:rPr>
      <w:caps/>
      <w:color w:val="0F6FC6"/>
      <w:spacing w:val="10"/>
      <w:kern w:val="28"/>
      <w:sz w:val="52"/>
      <w:szCs w:val="52"/>
    </w:rPr>
  </w:style>
  <w:style w:type="character" w:customStyle="1" w:styleId="ac">
    <w:name w:val="כותרת טקסט תו"/>
    <w:link w:val="ab"/>
    <w:uiPriority w:val="10"/>
    <w:rsid w:val="006410B0"/>
    <w:rPr>
      <w:caps/>
      <w:color w:val="0F6FC6"/>
      <w:spacing w:val="10"/>
      <w:kern w:val="28"/>
      <w:sz w:val="52"/>
      <w:szCs w:val="52"/>
    </w:rPr>
  </w:style>
  <w:style w:type="paragraph" w:styleId="ad">
    <w:name w:val="Subtitle"/>
    <w:basedOn w:val="a"/>
    <w:next w:val="a"/>
    <w:link w:val="ae"/>
    <w:uiPriority w:val="11"/>
    <w:qFormat/>
    <w:rsid w:val="006410B0"/>
    <w:pPr>
      <w:bidi w:val="0"/>
      <w:spacing w:after="1000" w:line="240" w:lineRule="auto"/>
    </w:pPr>
    <w:rPr>
      <w:caps/>
      <w:color w:val="595959"/>
      <w:spacing w:val="10"/>
      <w:sz w:val="24"/>
      <w:szCs w:val="24"/>
    </w:rPr>
  </w:style>
  <w:style w:type="character" w:customStyle="1" w:styleId="ae">
    <w:name w:val="כותרת משנה תו"/>
    <w:link w:val="ad"/>
    <w:uiPriority w:val="11"/>
    <w:rsid w:val="006410B0"/>
    <w:rPr>
      <w:caps/>
      <w:color w:val="595959"/>
      <w:spacing w:val="10"/>
      <w:sz w:val="24"/>
      <w:szCs w:val="24"/>
    </w:rPr>
  </w:style>
  <w:style w:type="character" w:styleId="af">
    <w:name w:val="Strong"/>
    <w:uiPriority w:val="22"/>
    <w:qFormat/>
    <w:rsid w:val="006410B0"/>
    <w:rPr>
      <w:b/>
      <w:bCs/>
    </w:rPr>
  </w:style>
  <w:style w:type="character" w:styleId="af0">
    <w:name w:val="Emphasis"/>
    <w:uiPriority w:val="20"/>
    <w:qFormat/>
    <w:rsid w:val="006410B0"/>
    <w:rPr>
      <w:caps/>
      <w:color w:val="073662"/>
      <w:spacing w:val="5"/>
    </w:rPr>
  </w:style>
  <w:style w:type="paragraph" w:styleId="af1">
    <w:name w:val="No Spacing"/>
    <w:basedOn w:val="a"/>
    <w:link w:val="af2"/>
    <w:uiPriority w:val="1"/>
    <w:qFormat/>
    <w:rsid w:val="006410B0"/>
    <w:pPr>
      <w:bidi w:val="0"/>
      <w:spacing w:before="0" w:after="0" w:line="240" w:lineRule="auto"/>
    </w:pPr>
  </w:style>
  <w:style w:type="character" w:customStyle="1" w:styleId="af2">
    <w:name w:val="ללא מרווח תו"/>
    <w:link w:val="af1"/>
    <w:uiPriority w:val="1"/>
    <w:rsid w:val="006410B0"/>
    <w:rPr>
      <w:sz w:val="20"/>
      <w:szCs w:val="20"/>
    </w:rPr>
  </w:style>
  <w:style w:type="paragraph" w:styleId="af3">
    <w:name w:val="List Paragraph"/>
    <w:aliases w:val="מכרזים - טקסט סעיפים,style 2"/>
    <w:basedOn w:val="a"/>
    <w:link w:val="af4"/>
    <w:uiPriority w:val="34"/>
    <w:qFormat/>
    <w:rsid w:val="006410B0"/>
    <w:pPr>
      <w:bidi w:val="0"/>
      <w:ind w:left="720"/>
      <w:contextualSpacing/>
    </w:pPr>
  </w:style>
  <w:style w:type="paragraph" w:styleId="af5">
    <w:name w:val="Quote"/>
    <w:basedOn w:val="a"/>
    <w:next w:val="a"/>
    <w:link w:val="af6"/>
    <w:uiPriority w:val="29"/>
    <w:qFormat/>
    <w:rsid w:val="006410B0"/>
    <w:pPr>
      <w:bidi w:val="0"/>
    </w:pPr>
    <w:rPr>
      <w:i/>
      <w:iCs/>
    </w:rPr>
  </w:style>
  <w:style w:type="character" w:customStyle="1" w:styleId="af6">
    <w:name w:val="ציטוט תו"/>
    <w:link w:val="af5"/>
    <w:uiPriority w:val="29"/>
    <w:rsid w:val="006410B0"/>
    <w:rPr>
      <w:i/>
      <w:iCs/>
      <w:sz w:val="20"/>
      <w:szCs w:val="20"/>
    </w:rPr>
  </w:style>
  <w:style w:type="paragraph" w:styleId="af7">
    <w:name w:val="Intense Quote"/>
    <w:basedOn w:val="a"/>
    <w:next w:val="a"/>
    <w:link w:val="af8"/>
    <w:uiPriority w:val="30"/>
    <w:qFormat/>
    <w:rsid w:val="006410B0"/>
    <w:pPr>
      <w:pBdr>
        <w:top w:val="single" w:sz="4" w:space="10" w:color="0F6FC6"/>
        <w:left w:val="single" w:sz="4" w:space="10" w:color="0F6FC6"/>
      </w:pBdr>
      <w:bidi w:val="0"/>
      <w:spacing w:after="0"/>
      <w:ind w:left="1296" w:right="1152"/>
      <w:jc w:val="both"/>
    </w:pPr>
    <w:rPr>
      <w:i/>
      <w:iCs/>
      <w:color w:val="0F6FC6"/>
    </w:rPr>
  </w:style>
  <w:style w:type="character" w:customStyle="1" w:styleId="af8">
    <w:name w:val="ציטוט חזק תו"/>
    <w:link w:val="af7"/>
    <w:uiPriority w:val="30"/>
    <w:rsid w:val="006410B0"/>
    <w:rPr>
      <w:i/>
      <w:iCs/>
      <w:color w:val="0F6FC6"/>
      <w:sz w:val="20"/>
      <w:szCs w:val="20"/>
    </w:rPr>
  </w:style>
  <w:style w:type="character" w:styleId="af9">
    <w:name w:val="Subtle Emphasis"/>
    <w:uiPriority w:val="19"/>
    <w:qFormat/>
    <w:rsid w:val="006410B0"/>
    <w:rPr>
      <w:i/>
      <w:iCs/>
      <w:color w:val="073662"/>
    </w:rPr>
  </w:style>
  <w:style w:type="character" w:styleId="afa">
    <w:name w:val="Intense Emphasis"/>
    <w:uiPriority w:val="21"/>
    <w:qFormat/>
    <w:rsid w:val="006410B0"/>
    <w:rPr>
      <w:b/>
      <w:bCs/>
      <w:caps/>
      <w:color w:val="073662"/>
      <w:spacing w:val="10"/>
    </w:rPr>
  </w:style>
  <w:style w:type="character" w:styleId="afb">
    <w:name w:val="Subtle Reference"/>
    <w:uiPriority w:val="31"/>
    <w:qFormat/>
    <w:rsid w:val="006410B0"/>
    <w:rPr>
      <w:b/>
      <w:bCs/>
      <w:color w:val="0F6FC6"/>
    </w:rPr>
  </w:style>
  <w:style w:type="character" w:styleId="afc">
    <w:name w:val="Intense Reference"/>
    <w:uiPriority w:val="32"/>
    <w:qFormat/>
    <w:rsid w:val="006410B0"/>
    <w:rPr>
      <w:b/>
      <w:bCs/>
      <w:i/>
      <w:iCs/>
      <w:caps/>
      <w:color w:val="0F6FC6"/>
    </w:rPr>
  </w:style>
  <w:style w:type="character" w:styleId="afd">
    <w:name w:val="Book Title"/>
    <w:uiPriority w:val="33"/>
    <w:qFormat/>
    <w:rsid w:val="006410B0"/>
    <w:rPr>
      <w:b/>
      <w:bCs/>
      <w:i/>
      <w:iCs/>
      <w:spacing w:val="9"/>
    </w:rPr>
  </w:style>
  <w:style w:type="paragraph" w:styleId="afe">
    <w:name w:val="TOC Heading"/>
    <w:basedOn w:val="1"/>
    <w:next w:val="a"/>
    <w:uiPriority w:val="39"/>
    <w:unhideWhenUsed/>
    <w:qFormat/>
    <w:rsid w:val="006410B0"/>
    <w:pPr>
      <w:framePr w:wrap="around"/>
      <w:outlineLvl w:val="9"/>
    </w:pPr>
    <w:rPr>
      <w:lang w:bidi="en-US"/>
    </w:rPr>
  </w:style>
  <w:style w:type="character" w:styleId="Hyperlink">
    <w:name w:val="Hyperlink"/>
    <w:uiPriority w:val="99"/>
    <w:unhideWhenUsed/>
    <w:rsid w:val="00AC7E2C"/>
    <w:rPr>
      <w:color w:val="F49100"/>
      <w:u w:val="single"/>
    </w:rPr>
  </w:style>
  <w:style w:type="character" w:styleId="FollowedHyperlink">
    <w:name w:val="FollowedHyperlink"/>
    <w:uiPriority w:val="99"/>
    <w:semiHidden/>
    <w:unhideWhenUsed/>
    <w:rsid w:val="004E15D7"/>
    <w:rPr>
      <w:color w:val="85DFD0"/>
      <w:u w:val="single"/>
    </w:rPr>
  </w:style>
  <w:style w:type="paragraph" w:styleId="TOC1">
    <w:name w:val="toc 1"/>
    <w:basedOn w:val="a"/>
    <w:next w:val="a"/>
    <w:autoRedefine/>
    <w:uiPriority w:val="39"/>
    <w:unhideWhenUsed/>
    <w:qFormat/>
    <w:rsid w:val="00754E09"/>
    <w:pPr>
      <w:tabs>
        <w:tab w:val="right" w:leader="dot" w:pos="8296"/>
      </w:tabs>
      <w:spacing w:after="100"/>
    </w:pPr>
    <w:rPr>
      <w:rFonts w:cs="Calibri"/>
    </w:rPr>
  </w:style>
  <w:style w:type="paragraph" w:styleId="TOC2">
    <w:name w:val="toc 2"/>
    <w:basedOn w:val="a"/>
    <w:next w:val="a"/>
    <w:autoRedefine/>
    <w:uiPriority w:val="39"/>
    <w:unhideWhenUsed/>
    <w:qFormat/>
    <w:rsid w:val="001127E9"/>
    <w:pPr>
      <w:spacing w:after="100"/>
      <w:ind w:left="200"/>
    </w:pPr>
  </w:style>
  <w:style w:type="paragraph" w:styleId="aff">
    <w:name w:val="footnote text"/>
    <w:basedOn w:val="a"/>
    <w:link w:val="aff0"/>
    <w:uiPriority w:val="99"/>
    <w:semiHidden/>
    <w:unhideWhenUsed/>
    <w:rsid w:val="00D411CB"/>
    <w:pPr>
      <w:spacing w:before="0" w:after="0" w:line="240" w:lineRule="auto"/>
    </w:pPr>
  </w:style>
  <w:style w:type="character" w:customStyle="1" w:styleId="aff0">
    <w:name w:val="טקסט הערת שוליים תו"/>
    <w:link w:val="aff"/>
    <w:uiPriority w:val="99"/>
    <w:semiHidden/>
    <w:rsid w:val="00D411CB"/>
    <w:rPr>
      <w:sz w:val="20"/>
      <w:szCs w:val="20"/>
    </w:rPr>
  </w:style>
  <w:style w:type="character" w:styleId="aff1">
    <w:name w:val="footnote reference"/>
    <w:uiPriority w:val="99"/>
    <w:semiHidden/>
    <w:unhideWhenUsed/>
    <w:rsid w:val="00D411CB"/>
    <w:rPr>
      <w:vertAlign w:val="superscript"/>
    </w:rPr>
  </w:style>
  <w:style w:type="paragraph" w:styleId="TOC3">
    <w:name w:val="toc 3"/>
    <w:basedOn w:val="a"/>
    <w:next w:val="a"/>
    <w:autoRedefine/>
    <w:uiPriority w:val="39"/>
    <w:unhideWhenUsed/>
    <w:qFormat/>
    <w:rsid w:val="005213D4"/>
    <w:pPr>
      <w:spacing w:before="0" w:after="0"/>
      <w:ind w:left="440"/>
    </w:pPr>
    <w:rPr>
      <w:rFonts w:eastAsia="Calibri" w:cs="Times New Roman"/>
      <w:i/>
      <w:iCs/>
      <w:szCs w:val="24"/>
      <w:lang w:val="en-GB" w:bidi="ar-SA"/>
    </w:rPr>
  </w:style>
  <w:style w:type="paragraph" w:customStyle="1" w:styleId="ListParagraph1">
    <w:name w:val="List Paragraph1"/>
    <w:basedOn w:val="a"/>
    <w:uiPriority w:val="34"/>
    <w:qFormat/>
    <w:rsid w:val="006E4CAF"/>
    <w:pPr>
      <w:spacing w:before="0" w:after="0" w:line="240" w:lineRule="auto"/>
      <w:ind w:left="720"/>
    </w:pPr>
    <w:rPr>
      <w:rFonts w:ascii="Comic Sans MS" w:eastAsia="Calibri" w:hAnsi="Comic Sans MS" w:cs="Times New Roman"/>
    </w:rPr>
  </w:style>
  <w:style w:type="table" w:styleId="-2">
    <w:name w:val="Light Shading Accent 2"/>
    <w:basedOn w:val="a1"/>
    <w:uiPriority w:val="60"/>
    <w:rsid w:val="007275AD"/>
    <w:rPr>
      <w:color w:val="0075A2"/>
    </w:rPr>
    <w:tblPr>
      <w:tblStyleRowBandSize w:val="1"/>
      <w:tblStyleColBandSize w:val="1"/>
      <w:tblBorders>
        <w:top w:val="single" w:sz="8" w:space="0" w:color="009DD9"/>
        <w:bottom w:val="single" w:sz="8" w:space="0" w:color="009DD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/>
          <w:left w:val="nil"/>
          <w:bottom w:val="single" w:sz="8" w:space="0" w:color="009DD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/>
          <w:left w:val="nil"/>
          <w:bottom w:val="single" w:sz="8" w:space="0" w:color="009DD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6EAF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6EAFF"/>
      </w:tcPr>
    </w:tblStylePr>
  </w:style>
  <w:style w:type="table" w:styleId="2-2">
    <w:name w:val="Medium Shading 2 Accent 2"/>
    <w:basedOn w:val="a1"/>
    <w:uiPriority w:val="64"/>
    <w:rsid w:val="00B536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DD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DD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DD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1-1">
    <w:name w:val="Medium List 1 Accent 1"/>
    <w:basedOn w:val="a1"/>
    <w:uiPriority w:val="65"/>
    <w:rsid w:val="00B536D3"/>
    <w:rPr>
      <w:color w:val="000000"/>
    </w:rPr>
    <w:tblPr>
      <w:tblStyleRowBandSize w:val="1"/>
      <w:tblStyleColBandSize w:val="1"/>
      <w:tblBorders>
        <w:top w:val="single" w:sz="8" w:space="0" w:color="0F6FC6"/>
        <w:bottom w:val="single" w:sz="8" w:space="0" w:color="0F6FC6"/>
      </w:tblBorders>
    </w:tblPr>
    <w:tblStylePr w:type="firstRow">
      <w:rPr>
        <w:rFonts w:ascii="Community Light" w:eastAsia="Times New Roman" w:hAnsi="Community Light" w:cs="Times New Roman"/>
      </w:rPr>
      <w:tblPr/>
      <w:tcPr>
        <w:tcBorders>
          <w:top w:val="nil"/>
          <w:bottom w:val="single" w:sz="8" w:space="0" w:color="0F6FC6"/>
        </w:tcBorders>
      </w:tcPr>
    </w:tblStylePr>
    <w:tblStylePr w:type="lastRow">
      <w:rPr>
        <w:b/>
        <w:bCs/>
        <w:color w:val="04617B"/>
      </w:rPr>
      <w:tblPr/>
      <w:tcPr>
        <w:tcBorders>
          <w:top w:val="single" w:sz="8" w:space="0" w:color="0F6FC6"/>
          <w:bottom w:val="single" w:sz="8" w:space="0" w:color="0F6F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6FC6"/>
          <w:bottom w:val="single" w:sz="8" w:space="0" w:color="0F6FC6"/>
        </w:tcBorders>
      </w:tcPr>
    </w:tblStylePr>
    <w:tblStylePr w:type="band1Vert">
      <w:tblPr/>
      <w:tcPr>
        <w:shd w:val="clear" w:color="auto" w:fill="BADBF9"/>
      </w:tcPr>
    </w:tblStylePr>
    <w:tblStylePr w:type="band1Horz">
      <w:tblPr/>
      <w:tcPr>
        <w:shd w:val="clear" w:color="auto" w:fill="BADBF9"/>
      </w:tcPr>
    </w:tblStylePr>
  </w:style>
  <w:style w:type="table" w:styleId="11">
    <w:name w:val="Medium List 1"/>
    <w:basedOn w:val="a1"/>
    <w:uiPriority w:val="65"/>
    <w:rsid w:val="00B536D3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ommunity Light" w:eastAsia="Times New Roman" w:hAnsi="Community Light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04617B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1-5">
    <w:name w:val="Medium List 1 Accent 5"/>
    <w:basedOn w:val="a1"/>
    <w:uiPriority w:val="65"/>
    <w:rsid w:val="00B536D3"/>
    <w:rPr>
      <w:color w:val="000000"/>
    </w:rPr>
    <w:tblPr>
      <w:tblStyleRowBandSize w:val="1"/>
      <w:tblStyleColBandSize w:val="1"/>
      <w:tblBorders>
        <w:top w:val="single" w:sz="8" w:space="0" w:color="7CCA62"/>
        <w:bottom w:val="single" w:sz="8" w:space="0" w:color="7CCA62"/>
      </w:tblBorders>
    </w:tblPr>
    <w:tblStylePr w:type="firstRow">
      <w:rPr>
        <w:rFonts w:ascii="Community Light" w:eastAsia="Times New Roman" w:hAnsi="Community Light" w:cs="Times New Roman"/>
      </w:rPr>
      <w:tblPr/>
      <w:tcPr>
        <w:tcBorders>
          <w:top w:val="nil"/>
          <w:bottom w:val="single" w:sz="8" w:space="0" w:color="7CCA62"/>
        </w:tcBorders>
      </w:tcPr>
    </w:tblStylePr>
    <w:tblStylePr w:type="lastRow">
      <w:rPr>
        <w:b/>
        <w:bCs/>
        <w:color w:val="04617B"/>
      </w:rPr>
      <w:tblPr/>
      <w:tcPr>
        <w:tcBorders>
          <w:top w:val="single" w:sz="8" w:space="0" w:color="7CCA62"/>
          <w:bottom w:val="single" w:sz="8" w:space="0" w:color="7CCA6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CCA62"/>
          <w:bottom w:val="single" w:sz="8" w:space="0" w:color="7CCA62"/>
        </w:tcBorders>
      </w:tcPr>
    </w:tblStylePr>
    <w:tblStylePr w:type="band1Vert">
      <w:tblPr/>
      <w:tcPr>
        <w:shd w:val="clear" w:color="auto" w:fill="DEF2D8"/>
      </w:tcPr>
    </w:tblStylePr>
    <w:tblStylePr w:type="band1Horz">
      <w:tblPr/>
      <w:tcPr>
        <w:shd w:val="clear" w:color="auto" w:fill="DEF2D8"/>
      </w:tcPr>
    </w:tblStylePr>
  </w:style>
  <w:style w:type="table" w:styleId="aff2">
    <w:name w:val="Light Grid"/>
    <w:basedOn w:val="a1"/>
    <w:uiPriority w:val="62"/>
    <w:rsid w:val="00B536D3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ommunity Light" w:eastAsia="Times New Roman" w:hAnsi="Community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ommunity Light" w:eastAsia="Times New Roman" w:hAnsi="Community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ommunity Light" w:eastAsia="Times New Roman" w:hAnsi="Community Light" w:cs="Times New Roman"/>
        <w:b/>
        <w:bCs/>
      </w:rPr>
    </w:tblStylePr>
    <w:tblStylePr w:type="lastCol">
      <w:rPr>
        <w:rFonts w:ascii="Community Light" w:eastAsia="Times New Roman" w:hAnsi="Community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-1">
    <w:name w:val="Light List Accent 1"/>
    <w:basedOn w:val="a1"/>
    <w:uiPriority w:val="61"/>
    <w:rsid w:val="00B536D3"/>
    <w:tblPr>
      <w:tblStyleRowBandSize w:val="1"/>
      <w:tblStyleColBandSize w:val="1"/>
      <w:tblBorders>
        <w:top w:val="single" w:sz="8" w:space="0" w:color="0F6FC6"/>
        <w:left w:val="single" w:sz="8" w:space="0" w:color="0F6FC6"/>
        <w:bottom w:val="single" w:sz="8" w:space="0" w:color="0F6FC6"/>
        <w:right w:val="single" w:sz="8" w:space="0" w:color="0F6F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F6F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6FC6"/>
          <w:left w:val="single" w:sz="8" w:space="0" w:color="0F6FC6"/>
          <w:bottom w:val="single" w:sz="8" w:space="0" w:color="0F6FC6"/>
          <w:right w:val="single" w:sz="8" w:space="0" w:color="0F6F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6FC6"/>
          <w:left w:val="single" w:sz="8" w:space="0" w:color="0F6FC6"/>
          <w:bottom w:val="single" w:sz="8" w:space="0" w:color="0F6FC6"/>
          <w:right w:val="single" w:sz="8" w:space="0" w:color="0F6FC6"/>
        </w:tcBorders>
      </w:tcPr>
    </w:tblStylePr>
    <w:tblStylePr w:type="band1Horz">
      <w:tblPr/>
      <w:tcPr>
        <w:tcBorders>
          <w:top w:val="single" w:sz="8" w:space="0" w:color="0F6FC6"/>
          <w:left w:val="single" w:sz="8" w:space="0" w:color="0F6FC6"/>
          <w:bottom w:val="single" w:sz="8" w:space="0" w:color="0F6FC6"/>
          <w:right w:val="single" w:sz="8" w:space="0" w:color="0F6FC6"/>
        </w:tcBorders>
      </w:tcPr>
    </w:tblStylePr>
  </w:style>
  <w:style w:type="table" w:styleId="-6">
    <w:name w:val="Light Shading Accent 6"/>
    <w:basedOn w:val="a1"/>
    <w:uiPriority w:val="60"/>
    <w:rsid w:val="00B536D3"/>
    <w:rPr>
      <w:color w:val="7D9532"/>
    </w:rPr>
    <w:tblPr>
      <w:tblStyleRowBandSize w:val="1"/>
      <w:tblStyleColBandSize w:val="1"/>
      <w:tblBorders>
        <w:top w:val="single" w:sz="8" w:space="0" w:color="A5C249"/>
        <w:bottom w:val="single" w:sz="8" w:space="0" w:color="A5C24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/>
          <w:left w:val="nil"/>
          <w:bottom w:val="single" w:sz="8" w:space="0" w:color="A5C24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/>
          <w:left w:val="nil"/>
          <w:bottom w:val="single" w:sz="8" w:space="0" w:color="A5C24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0D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F0D1"/>
      </w:tcPr>
    </w:tblStylePr>
  </w:style>
  <w:style w:type="table" w:styleId="-20">
    <w:name w:val="Light List Accent 2"/>
    <w:basedOn w:val="a1"/>
    <w:uiPriority w:val="61"/>
    <w:rsid w:val="00B536D3"/>
    <w:tblPr>
      <w:tblStyleRowBandSize w:val="1"/>
      <w:tblStyleColBandSize w:val="1"/>
      <w:tblBorders>
        <w:top w:val="single" w:sz="8" w:space="0" w:color="009DD9"/>
        <w:left w:val="single" w:sz="8" w:space="0" w:color="009DD9"/>
        <w:bottom w:val="single" w:sz="8" w:space="0" w:color="009DD9"/>
        <w:right w:val="single" w:sz="8" w:space="0" w:color="009DD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9DD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DD9"/>
          <w:left w:val="single" w:sz="8" w:space="0" w:color="009DD9"/>
          <w:bottom w:val="single" w:sz="8" w:space="0" w:color="009DD9"/>
          <w:right w:val="single" w:sz="8" w:space="0" w:color="009DD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DD9"/>
          <w:left w:val="single" w:sz="8" w:space="0" w:color="009DD9"/>
          <w:bottom w:val="single" w:sz="8" w:space="0" w:color="009DD9"/>
          <w:right w:val="single" w:sz="8" w:space="0" w:color="009DD9"/>
        </w:tcBorders>
      </w:tcPr>
    </w:tblStylePr>
    <w:tblStylePr w:type="band1Horz">
      <w:tblPr/>
      <w:tcPr>
        <w:tcBorders>
          <w:top w:val="single" w:sz="8" w:space="0" w:color="009DD9"/>
          <w:left w:val="single" w:sz="8" w:space="0" w:color="009DD9"/>
          <w:bottom w:val="single" w:sz="8" w:space="0" w:color="009DD9"/>
          <w:right w:val="single" w:sz="8" w:space="0" w:color="009DD9"/>
        </w:tcBorders>
      </w:tcPr>
    </w:tblStylePr>
  </w:style>
  <w:style w:type="table" w:styleId="-10">
    <w:name w:val="Light Grid Accent 1"/>
    <w:basedOn w:val="a1"/>
    <w:uiPriority w:val="62"/>
    <w:rsid w:val="00B536D3"/>
    <w:tblPr>
      <w:tblStyleRowBandSize w:val="1"/>
      <w:tblStyleColBandSize w:val="1"/>
      <w:tblBorders>
        <w:top w:val="single" w:sz="8" w:space="0" w:color="0F6FC6"/>
        <w:left w:val="single" w:sz="8" w:space="0" w:color="0F6FC6"/>
        <w:bottom w:val="single" w:sz="8" w:space="0" w:color="0F6FC6"/>
        <w:right w:val="single" w:sz="8" w:space="0" w:color="0F6FC6"/>
        <w:insideH w:val="single" w:sz="8" w:space="0" w:color="0F6FC6"/>
        <w:insideV w:val="single" w:sz="8" w:space="0" w:color="0F6FC6"/>
      </w:tblBorders>
    </w:tblPr>
    <w:tblStylePr w:type="firstRow">
      <w:pPr>
        <w:spacing w:before="0" w:after="0" w:line="240" w:lineRule="auto"/>
      </w:pPr>
      <w:rPr>
        <w:rFonts w:ascii="Community Light" w:eastAsia="Times New Roman" w:hAnsi="Community Light" w:cs="Times New Roman"/>
        <w:b/>
        <w:bCs/>
      </w:rPr>
      <w:tblPr/>
      <w:tcPr>
        <w:tcBorders>
          <w:top w:val="single" w:sz="8" w:space="0" w:color="0F6FC6"/>
          <w:left w:val="single" w:sz="8" w:space="0" w:color="0F6FC6"/>
          <w:bottom w:val="single" w:sz="18" w:space="0" w:color="0F6FC6"/>
          <w:right w:val="single" w:sz="8" w:space="0" w:color="0F6FC6"/>
          <w:insideH w:val="nil"/>
          <w:insideV w:val="single" w:sz="8" w:space="0" w:color="0F6FC6"/>
        </w:tcBorders>
      </w:tcPr>
    </w:tblStylePr>
    <w:tblStylePr w:type="lastRow">
      <w:pPr>
        <w:spacing w:before="0" w:after="0" w:line="240" w:lineRule="auto"/>
      </w:pPr>
      <w:rPr>
        <w:rFonts w:ascii="Community Light" w:eastAsia="Times New Roman" w:hAnsi="Community Light" w:cs="Times New Roman"/>
        <w:b/>
        <w:bCs/>
      </w:rPr>
      <w:tblPr/>
      <w:tcPr>
        <w:tcBorders>
          <w:top w:val="double" w:sz="6" w:space="0" w:color="0F6FC6"/>
          <w:left w:val="single" w:sz="8" w:space="0" w:color="0F6FC6"/>
          <w:bottom w:val="single" w:sz="8" w:space="0" w:color="0F6FC6"/>
          <w:right w:val="single" w:sz="8" w:space="0" w:color="0F6FC6"/>
          <w:insideH w:val="nil"/>
          <w:insideV w:val="single" w:sz="8" w:space="0" w:color="0F6FC6"/>
        </w:tcBorders>
      </w:tcPr>
    </w:tblStylePr>
    <w:tblStylePr w:type="firstCol">
      <w:rPr>
        <w:rFonts w:ascii="Community Light" w:eastAsia="Times New Roman" w:hAnsi="Community Light" w:cs="Times New Roman"/>
        <w:b/>
        <w:bCs/>
      </w:rPr>
    </w:tblStylePr>
    <w:tblStylePr w:type="lastCol">
      <w:rPr>
        <w:rFonts w:ascii="Community Light" w:eastAsia="Times New Roman" w:hAnsi="Community Light" w:cs="Times New Roman"/>
        <w:b/>
        <w:bCs/>
      </w:rPr>
      <w:tblPr/>
      <w:tcPr>
        <w:tcBorders>
          <w:top w:val="single" w:sz="8" w:space="0" w:color="0F6FC6"/>
          <w:left w:val="single" w:sz="8" w:space="0" w:color="0F6FC6"/>
          <w:bottom w:val="single" w:sz="8" w:space="0" w:color="0F6FC6"/>
          <w:right w:val="single" w:sz="8" w:space="0" w:color="0F6FC6"/>
        </w:tcBorders>
      </w:tcPr>
    </w:tblStylePr>
    <w:tblStylePr w:type="band1Vert">
      <w:tblPr/>
      <w:tcPr>
        <w:tcBorders>
          <w:top w:val="single" w:sz="8" w:space="0" w:color="0F6FC6"/>
          <w:left w:val="single" w:sz="8" w:space="0" w:color="0F6FC6"/>
          <w:bottom w:val="single" w:sz="8" w:space="0" w:color="0F6FC6"/>
          <w:right w:val="single" w:sz="8" w:space="0" w:color="0F6FC6"/>
        </w:tcBorders>
        <w:shd w:val="clear" w:color="auto" w:fill="BADBF9"/>
      </w:tcPr>
    </w:tblStylePr>
    <w:tblStylePr w:type="band1Horz">
      <w:tblPr/>
      <w:tcPr>
        <w:tcBorders>
          <w:top w:val="single" w:sz="8" w:space="0" w:color="0F6FC6"/>
          <w:left w:val="single" w:sz="8" w:space="0" w:color="0F6FC6"/>
          <w:bottom w:val="single" w:sz="8" w:space="0" w:color="0F6FC6"/>
          <w:right w:val="single" w:sz="8" w:space="0" w:color="0F6FC6"/>
          <w:insideV w:val="single" w:sz="8" w:space="0" w:color="0F6FC6"/>
        </w:tcBorders>
        <w:shd w:val="clear" w:color="auto" w:fill="BADBF9"/>
      </w:tcPr>
    </w:tblStylePr>
    <w:tblStylePr w:type="band2Horz">
      <w:tblPr/>
      <w:tcPr>
        <w:tcBorders>
          <w:top w:val="single" w:sz="8" w:space="0" w:color="0F6FC6"/>
          <w:left w:val="single" w:sz="8" w:space="0" w:color="0F6FC6"/>
          <w:bottom w:val="single" w:sz="8" w:space="0" w:color="0F6FC6"/>
          <w:right w:val="single" w:sz="8" w:space="0" w:color="0F6FC6"/>
          <w:insideV w:val="single" w:sz="8" w:space="0" w:color="0F6FC6"/>
        </w:tcBorders>
      </w:tcPr>
    </w:tblStylePr>
  </w:style>
  <w:style w:type="character" w:styleId="aff3">
    <w:name w:val="annotation reference"/>
    <w:uiPriority w:val="99"/>
    <w:semiHidden/>
    <w:rsid w:val="003D1544"/>
    <w:rPr>
      <w:sz w:val="16"/>
      <w:szCs w:val="16"/>
    </w:rPr>
  </w:style>
  <w:style w:type="paragraph" w:styleId="aff4">
    <w:name w:val="annotation text"/>
    <w:basedOn w:val="a"/>
    <w:link w:val="aff5"/>
    <w:uiPriority w:val="99"/>
    <w:semiHidden/>
    <w:rsid w:val="003D1544"/>
    <w:pPr>
      <w:bidi w:val="0"/>
      <w:spacing w:before="60" w:after="60" w:line="240" w:lineRule="auto"/>
      <w:ind w:left="720"/>
    </w:pPr>
    <w:rPr>
      <w:rFonts w:ascii="Palatino Linotype" w:hAnsi="Palatino Linotype" w:cs="Times New Roman"/>
      <w:szCs w:val="24"/>
      <w:lang w:bidi="ar-SA"/>
    </w:rPr>
  </w:style>
  <w:style w:type="character" w:customStyle="1" w:styleId="aff5">
    <w:name w:val="טקסט הערה תו"/>
    <w:link w:val="aff4"/>
    <w:uiPriority w:val="99"/>
    <w:semiHidden/>
    <w:rsid w:val="003D1544"/>
    <w:rPr>
      <w:rFonts w:ascii="Palatino Linotype" w:eastAsia="Times New Roman" w:hAnsi="Palatino Linotype" w:cs="Times New Roman"/>
      <w:sz w:val="20"/>
      <w:szCs w:val="24"/>
      <w:lang w:bidi="ar-SA"/>
    </w:rPr>
  </w:style>
  <w:style w:type="character" w:customStyle="1" w:styleId="normaltextrun">
    <w:name w:val="normaltextrun"/>
    <w:basedOn w:val="a0"/>
    <w:rsid w:val="00F94C55"/>
  </w:style>
  <w:style w:type="character" w:customStyle="1" w:styleId="eop">
    <w:name w:val="eop"/>
    <w:basedOn w:val="a0"/>
    <w:rsid w:val="00F94C55"/>
  </w:style>
  <w:style w:type="paragraph" w:customStyle="1" w:styleId="paragraph">
    <w:name w:val="paragraph"/>
    <w:basedOn w:val="a"/>
    <w:rsid w:val="00FB1362"/>
    <w:pPr>
      <w:bidi w:val="0"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a0"/>
    <w:rsid w:val="00FB1362"/>
  </w:style>
  <w:style w:type="paragraph" w:styleId="NormalWeb">
    <w:name w:val="Normal (Web)"/>
    <w:basedOn w:val="a"/>
    <w:uiPriority w:val="99"/>
    <w:semiHidden/>
    <w:unhideWhenUsed/>
    <w:rsid w:val="008E7957"/>
    <w:pPr>
      <w:bidi w:val="0"/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aff6">
    <w:name w:val="annotation subject"/>
    <w:basedOn w:val="aff4"/>
    <w:next w:val="aff4"/>
    <w:link w:val="aff7"/>
    <w:uiPriority w:val="99"/>
    <w:semiHidden/>
    <w:unhideWhenUsed/>
    <w:rsid w:val="000A69F4"/>
    <w:pPr>
      <w:bidi/>
      <w:spacing w:before="200" w:after="200"/>
      <w:ind w:left="0"/>
    </w:pPr>
    <w:rPr>
      <w:rFonts w:ascii="Calibri" w:hAnsi="Calibri" w:cs="Arial"/>
      <w:b/>
      <w:bCs/>
      <w:szCs w:val="20"/>
      <w:lang w:bidi="he-IL"/>
    </w:rPr>
  </w:style>
  <w:style w:type="character" w:customStyle="1" w:styleId="aff7">
    <w:name w:val="נושא הערה תו"/>
    <w:link w:val="aff6"/>
    <w:uiPriority w:val="99"/>
    <w:semiHidden/>
    <w:rsid w:val="000A69F4"/>
    <w:rPr>
      <w:rFonts w:ascii="Palatino Linotype" w:eastAsia="Times New Roman" w:hAnsi="Palatino Linotype" w:cs="Times New Roman"/>
      <w:b/>
      <w:bCs/>
      <w:sz w:val="20"/>
      <w:szCs w:val="20"/>
      <w:lang w:bidi="ar-SA"/>
    </w:rPr>
  </w:style>
  <w:style w:type="table" w:customStyle="1" w:styleId="MediumShading2-Accent21">
    <w:name w:val="Medium Shading 2 - Accent 21"/>
    <w:basedOn w:val="a1"/>
    <w:next w:val="2-2"/>
    <w:uiPriority w:val="64"/>
    <w:rsid w:val="00FA7B9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DD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DD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DD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af4">
    <w:name w:val="פיסקת רשימה תו"/>
    <w:aliases w:val="מכרזים - טקסט סעיפים תו,style 2 תו"/>
    <w:basedOn w:val="a0"/>
    <w:link w:val="af3"/>
    <w:uiPriority w:val="34"/>
    <w:rsid w:val="007667BC"/>
    <w:rPr>
      <w:lang w:eastAsia="en-US"/>
    </w:rPr>
  </w:style>
  <w:style w:type="paragraph" w:styleId="aff8">
    <w:name w:val="Body Text"/>
    <w:basedOn w:val="a"/>
    <w:link w:val="aff9"/>
    <w:uiPriority w:val="99"/>
    <w:unhideWhenUsed/>
    <w:rsid w:val="007667BC"/>
    <w:pPr>
      <w:spacing w:before="0" w:after="120" w:line="240" w:lineRule="auto"/>
    </w:pPr>
    <w:rPr>
      <w:rFonts w:ascii="Arial" w:eastAsiaTheme="minorHAnsi" w:hAnsi="Arial"/>
      <w:sz w:val="22"/>
      <w:szCs w:val="22"/>
    </w:rPr>
  </w:style>
  <w:style w:type="character" w:customStyle="1" w:styleId="aff9">
    <w:name w:val="גוף טקסט תו"/>
    <w:basedOn w:val="a0"/>
    <w:link w:val="aff8"/>
    <w:uiPriority w:val="99"/>
    <w:rsid w:val="007667BC"/>
    <w:rPr>
      <w:rFonts w:ascii="Arial" w:eastAsiaTheme="minorHAnsi" w:hAnsi="Arial"/>
      <w:sz w:val="22"/>
      <w:szCs w:val="22"/>
      <w:lang w:eastAsia="en-US"/>
    </w:rPr>
  </w:style>
  <w:style w:type="paragraph" w:customStyle="1" w:styleId="TableParagraph">
    <w:name w:val="Table Paragraph"/>
    <w:basedOn w:val="a"/>
    <w:uiPriority w:val="1"/>
    <w:qFormat/>
    <w:rsid w:val="007667BC"/>
    <w:pPr>
      <w:widowControl w:val="0"/>
      <w:autoSpaceDE w:val="0"/>
      <w:autoSpaceDN w:val="0"/>
      <w:bidi w:val="0"/>
      <w:spacing w:before="0" w:after="0" w:line="240" w:lineRule="auto"/>
      <w:ind w:left="158"/>
    </w:pPr>
    <w:rPr>
      <w:rFonts w:eastAsia="Calibri" w:cs="Calibri"/>
      <w:sz w:val="22"/>
      <w:szCs w:val="22"/>
      <w:lang w:bidi="ar-SA"/>
    </w:rPr>
  </w:style>
  <w:style w:type="table" w:customStyle="1" w:styleId="TableNormal">
    <w:name w:val="Table Normal"/>
    <w:uiPriority w:val="2"/>
    <w:semiHidden/>
    <w:qFormat/>
    <w:rsid w:val="007667BC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  <w:lang w:eastAsia="en-US" w:bidi="ar-S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gmail-msolistparagraph">
    <w:name w:val="gmail-msolistparagraph"/>
    <w:basedOn w:val="a"/>
    <w:rsid w:val="00D33F1E"/>
    <w:pPr>
      <w:bidi w:val="0"/>
      <w:spacing w:before="100" w:beforeAutospacing="1" w:after="100" w:afterAutospacing="1" w:line="240" w:lineRule="auto"/>
    </w:pPr>
    <w:rPr>
      <w:rFonts w:eastAsia="Trebuchet MS" w:cs="Calibri"/>
      <w:sz w:val="22"/>
      <w:szCs w:val="22"/>
    </w:rPr>
  </w:style>
  <w:style w:type="paragraph" w:customStyle="1" w:styleId="xmsonormal">
    <w:name w:val="x_msonormal"/>
    <w:basedOn w:val="a"/>
    <w:rsid w:val="00BF0673"/>
    <w:pPr>
      <w:bidi w:val="0"/>
      <w:spacing w:before="0" w:after="0" w:line="240" w:lineRule="auto"/>
    </w:pPr>
    <w:rPr>
      <w:rFonts w:ascii="Times New Roman" w:eastAsiaTheme="minorHAns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8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3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6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6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6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8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9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2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5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62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6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9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79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43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526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8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5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1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29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5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3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8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9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054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8285C4-8A47-4F85-A686-29441A668A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298</Characters>
  <Application>Microsoft Office Word</Application>
  <DocSecurity>0</DocSecurity>
  <Lines>2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5-01T15:20:00Z</dcterms:created>
  <dcterms:modified xsi:type="dcterms:W3CDTF">2022-05-01T15:21:00Z</dcterms:modified>
</cp:coreProperties>
</file>